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E9701" w14:textId="77777777" w:rsidR="00E103F9" w:rsidRPr="00BF14BF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theme="minorHAnsi"/>
          <w:sz w:val="32"/>
          <w:szCs w:val="32"/>
          <w:rtl/>
        </w:rPr>
      </w:pPr>
      <w:r w:rsidRPr="00BF14BF">
        <w:rPr>
          <w:rFonts w:cstheme="minorHAnsi"/>
          <w:sz w:val="32"/>
          <w:szCs w:val="32"/>
          <w:rtl/>
        </w:rPr>
        <w:t xml:space="preserve">الجدول رقم (1/أ) </w:t>
      </w:r>
    </w:p>
    <w:p w14:paraId="463237C8" w14:textId="11A65E43" w:rsidR="00E103F9" w:rsidRPr="00BF14BF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theme="minorHAnsi"/>
          <w:sz w:val="32"/>
          <w:szCs w:val="32"/>
          <w:rtl/>
        </w:rPr>
      </w:pPr>
      <w:r w:rsidRPr="00BF14BF">
        <w:rPr>
          <w:rFonts w:cstheme="minorHAnsi"/>
          <w:sz w:val="32"/>
          <w:szCs w:val="32"/>
          <w:rtl/>
        </w:rPr>
        <w:t xml:space="preserve">(احتساب نقاط المراتب العلمية في التخصصات العلمية او الإنسانية) </w:t>
      </w:r>
    </w:p>
    <w:p w14:paraId="1BF012E9" w14:textId="61CC10B1" w:rsidR="00DD476F" w:rsidRPr="00DD476F" w:rsidRDefault="00DD476F" w:rsidP="00DD476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  <w:r w:rsidRPr="00BF14BF">
        <w:rPr>
          <w:rFonts w:cstheme="minorHAnsi"/>
          <w:color w:val="FF0000"/>
          <w:sz w:val="42"/>
          <w:szCs w:val="42"/>
          <w:rtl/>
        </w:rPr>
        <w:t>الترقية الى مرتبة استاذ مساعد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1440"/>
        <w:gridCol w:w="1623"/>
        <w:gridCol w:w="1889"/>
        <w:gridCol w:w="1619"/>
        <w:gridCol w:w="1170"/>
        <w:gridCol w:w="1979"/>
      </w:tblGrid>
      <w:tr w:rsidR="00DD476F" w:rsidRPr="009415BD" w14:paraId="4B116C97" w14:textId="77777777" w:rsidTr="00DD476F">
        <w:trPr>
          <w:jc w:val="center"/>
        </w:trPr>
        <w:tc>
          <w:tcPr>
            <w:tcW w:w="2510" w:type="dxa"/>
            <w:gridSpan w:val="2"/>
            <w:shd w:val="clear" w:color="auto" w:fill="auto"/>
            <w:vAlign w:val="center"/>
          </w:tcPr>
          <w:p w14:paraId="641228A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512" w:type="dxa"/>
            <w:gridSpan w:val="2"/>
            <w:shd w:val="clear" w:color="auto" w:fill="auto"/>
            <w:vAlign w:val="center"/>
          </w:tcPr>
          <w:p w14:paraId="27AE1E0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5DC2D57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16836DA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DD476F" w:rsidRPr="009415BD" w14:paraId="762FF60D" w14:textId="77777777" w:rsidTr="00DD476F">
        <w:trPr>
          <w:jc w:val="center"/>
        </w:trPr>
        <w:tc>
          <w:tcPr>
            <w:tcW w:w="2510" w:type="dxa"/>
            <w:gridSpan w:val="2"/>
            <w:shd w:val="clear" w:color="auto" w:fill="auto"/>
            <w:vAlign w:val="center"/>
          </w:tcPr>
          <w:p w14:paraId="767FB20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1BDE645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3DBCC369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0DA1708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0565EB2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31FA9B9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61E5330D" w14:textId="77777777" w:rsidTr="00DD476F">
        <w:trPr>
          <w:jc w:val="center"/>
        </w:trPr>
        <w:tc>
          <w:tcPr>
            <w:tcW w:w="10790" w:type="dxa"/>
            <w:gridSpan w:val="7"/>
            <w:shd w:val="clear" w:color="auto" w:fill="auto"/>
            <w:vAlign w:val="center"/>
          </w:tcPr>
          <w:p w14:paraId="28FF36C7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09D89A14" w14:textId="77777777" w:rsidTr="00DD476F">
        <w:tblPrEx>
          <w:jc w:val="left"/>
        </w:tblPrEx>
        <w:tc>
          <w:tcPr>
            <w:tcW w:w="1070" w:type="dxa"/>
            <w:shd w:val="clear" w:color="auto" w:fill="auto"/>
            <w:vAlign w:val="center"/>
          </w:tcPr>
          <w:p w14:paraId="30E473D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73D753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1BC7BFD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591664C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4B260F4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E25B5F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57C3B3E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DD476F" w:rsidRPr="009415BD" w14:paraId="4449F836" w14:textId="77777777" w:rsidTr="00DD476F">
        <w:tblPrEx>
          <w:jc w:val="left"/>
        </w:tblPrEx>
        <w:tc>
          <w:tcPr>
            <w:tcW w:w="1070" w:type="dxa"/>
            <w:vMerge w:val="restart"/>
            <w:shd w:val="clear" w:color="auto" w:fill="auto"/>
            <w:textDirection w:val="btLr"/>
            <w:vAlign w:val="center"/>
          </w:tcPr>
          <w:p w14:paraId="559BB4DA" w14:textId="77777777" w:rsidR="00DD476F" w:rsidRPr="00163D4C" w:rsidRDefault="00DD476F" w:rsidP="00DD476F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ascii="(A) Arslan Wessam B" w:hAnsi="(A) Arslan Wessam B" w:cs="(A) Arslan Wessam B"/>
                <w:sz w:val="28"/>
                <w:szCs w:val="28"/>
                <w:rtl/>
              </w:rPr>
            </w:pPr>
            <w:r w:rsidRPr="00163D4C">
              <w:rPr>
                <w:rFonts w:ascii="(A) Arslan Wessam B" w:hAnsi="(A) Arslan Wessam B" w:cs="(A) Arslan Wessam B"/>
                <w:color w:val="C00000"/>
                <w:sz w:val="44"/>
                <w:szCs w:val="44"/>
                <w:rtl/>
              </w:rPr>
              <w:t>استـــــــــــــــــــــــــــاذ مســـــــــــــــــــــــاعد</w:t>
            </w:r>
          </w:p>
        </w:tc>
        <w:tc>
          <w:tcPr>
            <w:tcW w:w="1440" w:type="dxa"/>
            <w:vMerge w:val="restart"/>
            <w:shd w:val="clear" w:color="auto" w:fill="auto"/>
            <w:textDirection w:val="btLr"/>
            <w:vAlign w:val="center"/>
          </w:tcPr>
          <w:p w14:paraId="5175E2E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لمية ذات معامل تأثير ك</w:t>
            </w:r>
          </w:p>
          <w:p w14:paraId="328E1A8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ـ(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>Impact factor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)</w:t>
            </w:r>
            <w:r w:rsidRPr="009415BD">
              <w:rPr>
                <w:rFonts w:cs="Calibri"/>
                <w:b/>
                <w:bCs/>
                <w:sz w:val="24"/>
                <w:szCs w:val="24"/>
              </w:rPr>
              <w:t xml:space="preserve"> </w:t>
            </w: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 مطبوعة او الكترونية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109D3EE9" w14:textId="3CED879E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7B83202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07531C9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B03E01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EB86D6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40AEC2B2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64C409C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4FB71EA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3F20024D" w14:textId="4F9D5F2F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A0513B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3FD177B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1E9ADF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CC3054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0E27295C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0B70063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63AA9CB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234A9ED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00BCD589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67588F0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B75055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6359FC0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4C2FC186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0F6A6F77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0142CED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7B0516AB" w14:textId="7A8F2FAC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0D4389C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30A16D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51C58F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0B8D70D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</w:rPr>
            </w:pPr>
          </w:p>
        </w:tc>
      </w:tr>
      <w:tr w:rsidR="00DD476F" w:rsidRPr="009415BD" w14:paraId="2DEFF596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5F20197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6D7D66E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7EE2B8F6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5ADEA2F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A1F93D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878317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60F8F0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306D5C1D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69AD4BBD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383F801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77225B9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7C21344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0E07CDD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F22ECB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9E139A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</w:tr>
      <w:tr w:rsidR="00DD476F" w:rsidRPr="009415BD" w14:paraId="73BC2506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6E7390F6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 w:val="restart"/>
            <w:shd w:val="clear" w:color="auto" w:fill="auto"/>
            <w:textDirection w:val="btLr"/>
            <w:vAlign w:val="center"/>
          </w:tcPr>
          <w:p w14:paraId="628D11B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جلة عالمية مطبوعة او الكترونية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58ECBBE5" w14:textId="132C7722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0CF11F0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19410DE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FBF9BD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4C9FB5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2EACAC71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13E5510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5F61C76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452C19DB" w14:textId="414D1062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7E8B30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452A31B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EC34A6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50AE980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2615BAC5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316035D5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52FDEA7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7219D3DD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63E1BB4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65DB2FB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4C383C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7BA28D5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005C4A40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2AAAE1D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78A60F5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15A7D646" w14:textId="257B2D94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62D40887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B581FB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EC5DFA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08214B8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2A5987A7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6F992D8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62754BD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48EA982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6ADCA480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D9FBE8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45C4C6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43EB063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66BDA29A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47B5E33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textDirection w:val="btLr"/>
            <w:vAlign w:val="center"/>
          </w:tcPr>
          <w:p w14:paraId="27D99A4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61FF861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22C79EA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5F1D7FD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.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9BF71B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107B56CD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41A2B610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1413EDA0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 w:val="restart"/>
            <w:shd w:val="clear" w:color="auto" w:fill="auto"/>
            <w:textDirection w:val="btLr"/>
            <w:vAlign w:val="center"/>
          </w:tcPr>
          <w:p w14:paraId="5B8FDA6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جلة عربية او عراقية مطبوعة او الكترونية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38B9B17A" w14:textId="2328DEFC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FF0000"/>
                <w:sz w:val="24"/>
                <w:szCs w:val="24"/>
                <w:rtl/>
              </w:rPr>
              <w:t>منفر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6DA60E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42C5222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FBB81D7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7770E8D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63254BA9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1A2F51D1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46275C6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704D0544" w14:textId="66C0B60B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E76A26">
              <w:rPr>
                <w:rFonts w:cs="Calibri"/>
                <w:b/>
                <w:bCs/>
                <w:color w:val="0070C0"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55D007D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8C908E3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366C12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80C18E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06209BC8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28D46D2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86B89E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5096CAA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43E9FB4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0259C7F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959C552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13F3AC2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05B0DB65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2C04F6F0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582204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7C1CAAB0" w14:textId="56760FB4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72CD27E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10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4380E6C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322C8C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87E05CA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0B57A763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6CDD705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062B4107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446A5C6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3F685B86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8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18BF7AD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1A9731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CB087D4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63F00996" w14:textId="77777777" w:rsidTr="00DD476F">
        <w:tblPrEx>
          <w:jc w:val="left"/>
        </w:tblPrEx>
        <w:tc>
          <w:tcPr>
            <w:tcW w:w="1070" w:type="dxa"/>
            <w:vMerge/>
            <w:shd w:val="clear" w:color="auto" w:fill="auto"/>
            <w:vAlign w:val="center"/>
          </w:tcPr>
          <w:p w14:paraId="3CBD2C80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060F26E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62414E2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89" w:type="dxa"/>
            <w:shd w:val="clear" w:color="auto" w:fill="auto"/>
            <w:vAlign w:val="center"/>
          </w:tcPr>
          <w:p w14:paraId="7E61544F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70%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6EC68D6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67EC99C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90946DB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D476F" w:rsidRPr="009415BD" w14:paraId="5CE14FCF" w14:textId="77777777" w:rsidTr="00DD476F">
        <w:tblPrEx>
          <w:jc w:val="left"/>
        </w:tblPrEx>
        <w:tc>
          <w:tcPr>
            <w:tcW w:w="8811" w:type="dxa"/>
            <w:gridSpan w:val="6"/>
            <w:shd w:val="clear" w:color="auto" w:fill="auto"/>
            <w:vAlign w:val="center"/>
          </w:tcPr>
          <w:p w14:paraId="0AACAB05" w14:textId="783FFB1F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مجموع النقاط الكلي لنقاط الجدول رقم </w:t>
            </w:r>
            <w:r w:rsidR="005B0F4D" w:rsidRPr="009415BD">
              <w:rPr>
                <w:rFonts w:cs="Calibri" w:hint="cs"/>
                <w:sz w:val="28"/>
                <w:szCs w:val="28"/>
                <w:rtl/>
              </w:rPr>
              <w:t>(1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/أ) </w:t>
            </w:r>
            <w:r w:rsidR="005B0F4D" w:rsidRPr="009415BD">
              <w:rPr>
                <w:rFonts w:cs="Calibri" w:hint="cs"/>
                <w:sz w:val="28"/>
                <w:szCs w:val="28"/>
                <w:rtl/>
              </w:rPr>
              <w:t>(على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الا تقل عن </w:t>
            </w:r>
            <w:r w:rsidR="005B0F4D" w:rsidRPr="009415BD">
              <w:rPr>
                <w:rFonts w:cs="Calibri" w:hint="cs"/>
                <w:sz w:val="28"/>
                <w:szCs w:val="28"/>
                <w:rtl/>
              </w:rPr>
              <w:t>(52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) </w:t>
            </w:r>
            <w:r w:rsidR="005B0F4D" w:rsidRPr="009415BD">
              <w:rPr>
                <w:rFonts w:cs="Calibri" w:hint="cs"/>
                <w:sz w:val="28"/>
                <w:szCs w:val="28"/>
                <w:rtl/>
              </w:rPr>
              <w:t>نقطة)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1D298508" w14:textId="77777777" w:rsidR="00DD476F" w:rsidRPr="009415BD" w:rsidRDefault="00DD476F" w:rsidP="00DD476F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20175853" w14:textId="0A454BA1" w:rsidR="00DD476F" w:rsidRDefault="00DD476F" w:rsidP="00DD476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</w:p>
    <w:p w14:paraId="1F730DCC" w14:textId="1BE50854" w:rsidR="00DD476F" w:rsidRDefault="00DD476F" w:rsidP="00DD476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</w:p>
    <w:p w14:paraId="3C7D415A" w14:textId="1DE442FF" w:rsidR="00DD476F" w:rsidRDefault="00DD476F" w:rsidP="00DD476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</w:rPr>
      </w:pPr>
    </w:p>
    <w:p w14:paraId="58EAFE8D" w14:textId="4A345495" w:rsidR="00BF14BF" w:rsidRDefault="00BF14BF" w:rsidP="00BF14BF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</w:rPr>
      </w:pPr>
    </w:p>
    <w:p w14:paraId="2A41F0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lastRenderedPageBreak/>
        <w:t xml:space="preserve">الجدول رقم (1/ب) </w:t>
      </w:r>
    </w:p>
    <w:p w14:paraId="306CA2F2" w14:textId="5F017C8D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>
        <w:rPr>
          <w:rFonts w:cs="AF_Taif Normal" w:hint="cs"/>
          <w:sz w:val="32"/>
          <w:szCs w:val="32"/>
          <w:rtl/>
        </w:rPr>
        <w:t>(</w:t>
      </w:r>
      <w:r w:rsidRPr="00E103F9">
        <w:rPr>
          <w:rFonts w:cs="AF_Taif Normal"/>
          <w:sz w:val="32"/>
          <w:szCs w:val="32"/>
          <w:rtl/>
        </w:rPr>
        <w:t xml:space="preserve">احتساب نقاط المراتب العلمية في التخصصات </w:t>
      </w:r>
      <w:r w:rsidRPr="00E103F9">
        <w:rPr>
          <w:rFonts w:cs="AF_Taif Normal" w:hint="cs"/>
          <w:sz w:val="32"/>
          <w:szCs w:val="32"/>
          <w:rtl/>
        </w:rPr>
        <w:t>الانسانية)</w:t>
      </w:r>
      <w:r w:rsidRPr="00E103F9">
        <w:rPr>
          <w:rFonts w:cs="AF_Taif Normal"/>
          <w:sz w:val="32"/>
          <w:szCs w:val="32"/>
          <w:rtl/>
        </w:rPr>
        <w:t xml:space="preserve"> </w:t>
      </w:r>
    </w:p>
    <w:p w14:paraId="15175DDB" w14:textId="711D0899" w:rsidR="00D4213B" w:rsidRDefault="00D4213B" w:rsidP="00D4213B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  <w:r w:rsidRPr="00DD476F">
        <w:rPr>
          <w:rFonts w:cs="AF_Taif Normal"/>
          <w:color w:val="FF0000"/>
          <w:sz w:val="42"/>
          <w:szCs w:val="42"/>
          <w:rtl/>
        </w:rPr>
        <w:t>الترقية الى مرتبة استاذ مساعد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D4213B" w:rsidRPr="009415BD" w14:paraId="29D4F69C" w14:textId="77777777" w:rsidTr="008076B3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37CA45B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65E0CD1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7C285C1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3360F648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D4213B" w:rsidRPr="009415BD" w14:paraId="49385C03" w14:textId="77777777" w:rsidTr="008076B3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6A0578F7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6EFE81B5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4C2DEC3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32E8A8C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22A0584D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7C6852AB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122EBC87" w14:textId="77777777" w:rsidR="00D4213B" w:rsidRPr="009415BD" w:rsidRDefault="00D4213B" w:rsidP="00D4213B">
      <w:pPr>
        <w:tabs>
          <w:tab w:val="left" w:pos="6735"/>
        </w:tabs>
        <w:bidi/>
        <w:spacing w:line="240" w:lineRule="auto"/>
        <w:jc w:val="both"/>
        <w:rPr>
          <w:rFonts w:cs="Calibri"/>
          <w:sz w:val="20"/>
          <w:szCs w:val="20"/>
          <w:rtl/>
        </w:rPr>
      </w:pPr>
    </w:p>
    <w:tbl>
      <w:tblPr>
        <w:bidiVisual/>
        <w:tblW w:w="10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1710"/>
        <w:gridCol w:w="1448"/>
        <w:gridCol w:w="1860"/>
        <w:gridCol w:w="1404"/>
        <w:gridCol w:w="999"/>
        <w:gridCol w:w="1939"/>
      </w:tblGrid>
      <w:tr w:rsidR="00D4213B" w:rsidRPr="009415BD" w14:paraId="779EF866" w14:textId="77777777" w:rsidTr="008076B3">
        <w:trPr>
          <w:jc w:val="center"/>
        </w:trPr>
        <w:tc>
          <w:tcPr>
            <w:tcW w:w="1070" w:type="dxa"/>
            <w:shd w:val="clear" w:color="auto" w:fill="auto"/>
            <w:vAlign w:val="center"/>
          </w:tcPr>
          <w:p w14:paraId="26034DED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مرتبة العلمي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7D1507E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صنيف المجلة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6409D1FB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مشتركين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67C96CB6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55C7CDA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بحث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382E7EE7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بحوث</w:t>
            </w:r>
          </w:p>
        </w:tc>
        <w:tc>
          <w:tcPr>
            <w:tcW w:w="1939" w:type="dxa"/>
            <w:shd w:val="clear" w:color="auto" w:fill="auto"/>
            <w:vAlign w:val="center"/>
          </w:tcPr>
          <w:p w14:paraId="6AC7373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D4213B" w:rsidRPr="009415BD" w14:paraId="6FE89B0F" w14:textId="77777777" w:rsidTr="00D4213B">
        <w:trPr>
          <w:jc w:val="center"/>
        </w:trPr>
        <w:tc>
          <w:tcPr>
            <w:tcW w:w="1070" w:type="dxa"/>
            <w:vMerge w:val="restart"/>
            <w:shd w:val="clear" w:color="auto" w:fill="auto"/>
            <w:textDirection w:val="btLr"/>
            <w:vAlign w:val="center"/>
          </w:tcPr>
          <w:p w14:paraId="28AC47C8" w14:textId="77777777" w:rsidR="00D4213B" w:rsidRPr="009415BD" w:rsidRDefault="00D4213B" w:rsidP="00D4213B">
            <w:pPr>
              <w:tabs>
                <w:tab w:val="left" w:pos="6735"/>
              </w:tabs>
              <w:bidi/>
              <w:spacing w:after="0" w:line="240" w:lineRule="auto"/>
              <w:ind w:left="113" w:right="113"/>
              <w:jc w:val="center"/>
              <w:rPr>
                <w:rFonts w:cs="Calibri"/>
                <w:sz w:val="28"/>
                <w:szCs w:val="28"/>
                <w:rtl/>
              </w:rPr>
            </w:pPr>
            <w:r w:rsidRPr="00163D4C">
              <w:rPr>
                <w:rFonts w:ascii="(A) Arslan Wessam B" w:hAnsi="(A) Arslan Wessam B" w:cs="(A) Arslan Wessam B"/>
                <w:color w:val="C00000"/>
                <w:sz w:val="44"/>
                <w:szCs w:val="44"/>
                <w:rtl/>
              </w:rPr>
              <w:t>استاذ</w:t>
            </w:r>
            <w:r w:rsidRPr="00D4213B">
              <w:rPr>
                <w:rFonts w:cs="AF_Taif Normal"/>
                <w:color w:val="C00000"/>
                <w:sz w:val="32"/>
                <w:szCs w:val="32"/>
                <w:rtl/>
              </w:rPr>
              <w:t xml:space="preserve"> </w:t>
            </w:r>
            <w:r w:rsidRPr="00163D4C">
              <w:rPr>
                <w:rFonts w:ascii="(A) Arslan Wessam B" w:hAnsi="(A) Arslan Wessam B" w:cs="(A) Arslan Wessam B"/>
                <w:color w:val="C00000"/>
                <w:sz w:val="44"/>
                <w:szCs w:val="44"/>
                <w:rtl/>
              </w:rPr>
              <w:t>مساعد</w:t>
            </w:r>
          </w:p>
        </w:tc>
        <w:tc>
          <w:tcPr>
            <w:tcW w:w="1710" w:type="dxa"/>
            <w:vMerge w:val="restart"/>
            <w:shd w:val="clear" w:color="auto" w:fill="auto"/>
            <w:vAlign w:val="center"/>
          </w:tcPr>
          <w:p w14:paraId="744A9EB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جلة رصينة عربية او عراقية مطبوعة او الكترونية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6DB6E0BD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1BD896FE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نفرد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5F254A2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349A25F0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18AE406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106B7667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499175C6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6C601959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 w:val="restart"/>
            <w:shd w:val="clear" w:color="auto" w:fill="auto"/>
            <w:vAlign w:val="center"/>
          </w:tcPr>
          <w:p w14:paraId="3DB9652A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 واحد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0C6AE396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7BA9B779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38F08FD3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7FCA56A8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1E01950A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05A9FB3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6516ACB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31EBE1F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414958AA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5DB3C9D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36B1181F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42F722DF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59F8DB61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3DBF53CF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6FFF085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 w:val="restart"/>
            <w:shd w:val="clear" w:color="auto" w:fill="auto"/>
            <w:vAlign w:val="center"/>
          </w:tcPr>
          <w:p w14:paraId="25F09B4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مشترك مع باحثين اثنين او اكثر</w:t>
            </w:r>
          </w:p>
        </w:tc>
        <w:tc>
          <w:tcPr>
            <w:tcW w:w="1860" w:type="dxa"/>
            <w:shd w:val="clear" w:color="auto" w:fill="auto"/>
            <w:vAlign w:val="center"/>
          </w:tcPr>
          <w:p w14:paraId="1A827F6A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B5EBFF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1CF6C132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415E4E9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459F085F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3B04F5C0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4854949A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6FD5A738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727CEFE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E0D362F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1BE46FE2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25A4FD88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0CB2AA50" w14:textId="77777777" w:rsidTr="008076B3">
        <w:trPr>
          <w:jc w:val="center"/>
        </w:trPr>
        <w:tc>
          <w:tcPr>
            <w:tcW w:w="1070" w:type="dxa"/>
            <w:vMerge/>
            <w:shd w:val="clear" w:color="auto" w:fill="auto"/>
            <w:vAlign w:val="center"/>
          </w:tcPr>
          <w:p w14:paraId="011106A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14:paraId="0539A604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448" w:type="dxa"/>
            <w:vMerge/>
            <w:shd w:val="clear" w:color="auto" w:fill="auto"/>
            <w:vAlign w:val="center"/>
          </w:tcPr>
          <w:p w14:paraId="0FA29D68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60" w:type="dxa"/>
            <w:shd w:val="clear" w:color="auto" w:fill="auto"/>
            <w:vAlign w:val="center"/>
          </w:tcPr>
          <w:p w14:paraId="6C7D555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F409C4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999" w:type="dxa"/>
            <w:shd w:val="clear" w:color="auto" w:fill="auto"/>
            <w:vAlign w:val="center"/>
          </w:tcPr>
          <w:p w14:paraId="0CB8CEA1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1939" w:type="dxa"/>
            <w:shd w:val="clear" w:color="auto" w:fill="auto"/>
            <w:vAlign w:val="center"/>
          </w:tcPr>
          <w:p w14:paraId="28DBA0C0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D4213B" w:rsidRPr="009415BD" w14:paraId="1024F7F8" w14:textId="77777777" w:rsidTr="008076B3">
        <w:trPr>
          <w:jc w:val="center"/>
        </w:trPr>
        <w:tc>
          <w:tcPr>
            <w:tcW w:w="8491" w:type="dxa"/>
            <w:gridSpan w:val="6"/>
            <w:shd w:val="clear" w:color="auto" w:fill="auto"/>
            <w:vAlign w:val="center"/>
          </w:tcPr>
          <w:p w14:paraId="3D3C7A42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جموع النقاط الكلي لنقاط الجدول رقم ( 1/ب) ( على الا تقل عن ( 52) نقطة )</w:t>
            </w:r>
          </w:p>
        </w:tc>
        <w:tc>
          <w:tcPr>
            <w:tcW w:w="1939" w:type="dxa"/>
            <w:shd w:val="clear" w:color="auto" w:fill="auto"/>
            <w:vAlign w:val="center"/>
          </w:tcPr>
          <w:p w14:paraId="542AFC7C" w14:textId="77777777" w:rsidR="00D4213B" w:rsidRPr="009415BD" w:rsidRDefault="00D4213B" w:rsidP="008076B3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75498D2D" w14:textId="77777777" w:rsidR="00D4213B" w:rsidRPr="009415BD" w:rsidRDefault="00D4213B" w:rsidP="00D4213B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01DFDACF" w14:textId="03D9E92E" w:rsidR="00D4213B" w:rsidRDefault="00D4213B" w:rsidP="00D4213B">
      <w:pPr>
        <w:tabs>
          <w:tab w:val="left" w:pos="6735"/>
        </w:tabs>
        <w:bidi/>
        <w:spacing w:line="240" w:lineRule="auto"/>
        <w:jc w:val="center"/>
        <w:rPr>
          <w:rFonts w:cs="AF_Taif Normal"/>
          <w:color w:val="FF0000"/>
          <w:sz w:val="42"/>
          <w:szCs w:val="42"/>
          <w:rtl/>
        </w:rPr>
      </w:pPr>
    </w:p>
    <w:p w14:paraId="46E55A00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7A658AD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B81EBA1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6EC58A6F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1D8B1EB9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3C8A387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69C5CAB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42873A6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253C092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0143FC78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346E4C4D" w14:textId="77777777" w:rsid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Calibri"/>
          <w:b/>
          <w:bCs/>
          <w:sz w:val="28"/>
          <w:szCs w:val="28"/>
          <w:rtl/>
        </w:rPr>
      </w:pPr>
    </w:p>
    <w:p w14:paraId="5F2BE7C3" w14:textId="31655EFA" w:rsidR="00D4213B" w:rsidRDefault="00D4213B">
      <w:pPr>
        <w:spacing w:after="160" w:line="259" w:lineRule="auto"/>
        <w:rPr>
          <w:rFonts w:cs="Calibri"/>
          <w:b/>
          <w:bCs/>
          <w:sz w:val="28"/>
          <w:szCs w:val="28"/>
          <w:rtl/>
        </w:rPr>
      </w:pPr>
      <w:r>
        <w:rPr>
          <w:rFonts w:cs="Calibri"/>
          <w:b/>
          <w:bCs/>
          <w:sz w:val="28"/>
          <w:szCs w:val="28"/>
          <w:rtl/>
        </w:rPr>
        <w:br w:type="page"/>
      </w:r>
    </w:p>
    <w:p w14:paraId="3E38D7CB" w14:textId="4353FA81" w:rsidR="00E103F9" w:rsidRPr="00E103F9" w:rsidRDefault="00E103F9" w:rsidP="00E103F9">
      <w:pPr>
        <w:tabs>
          <w:tab w:val="left" w:pos="6735"/>
        </w:tabs>
        <w:bidi/>
        <w:spacing w:after="0" w:line="240" w:lineRule="auto"/>
        <w:jc w:val="center"/>
        <w:rPr>
          <w:rFonts w:cs="AF_Taif Normal"/>
          <w:sz w:val="32"/>
          <w:szCs w:val="32"/>
          <w:rtl/>
        </w:rPr>
      </w:pPr>
      <w:r w:rsidRPr="00E103F9">
        <w:rPr>
          <w:rFonts w:cs="AF_Taif Normal"/>
          <w:sz w:val="32"/>
          <w:szCs w:val="32"/>
          <w:rtl/>
        </w:rPr>
        <w:lastRenderedPageBreak/>
        <w:t xml:space="preserve">جدول رقم </w:t>
      </w:r>
      <w:r w:rsidRPr="00E103F9">
        <w:rPr>
          <w:rFonts w:cs="AF_Taif Normal" w:hint="cs"/>
          <w:sz w:val="32"/>
          <w:szCs w:val="32"/>
          <w:rtl/>
        </w:rPr>
        <w:t>(2</w:t>
      </w:r>
      <w:r w:rsidRPr="00E103F9">
        <w:rPr>
          <w:rFonts w:cs="AF_Taif Normal"/>
          <w:sz w:val="32"/>
          <w:szCs w:val="32"/>
          <w:rtl/>
        </w:rPr>
        <w:t xml:space="preserve">- النشاطات وخدمة </w:t>
      </w:r>
      <w:r w:rsidRPr="00E103F9">
        <w:rPr>
          <w:rFonts w:cs="AF_Taif Normal" w:hint="cs"/>
          <w:sz w:val="32"/>
          <w:szCs w:val="32"/>
          <w:rtl/>
        </w:rPr>
        <w:t xml:space="preserve">المجتمع) </w:t>
      </w:r>
      <w:r w:rsidRPr="00E103F9">
        <w:rPr>
          <w:rFonts w:cs="AF_Taif Normal"/>
          <w:sz w:val="32"/>
          <w:szCs w:val="32"/>
          <w:rtl/>
        </w:rPr>
        <w:t xml:space="preserve">(يشمل المراتب </w:t>
      </w:r>
      <w:r w:rsidRPr="00E103F9">
        <w:rPr>
          <w:rFonts w:cs="AF_Taif Normal" w:hint="cs"/>
          <w:sz w:val="32"/>
          <w:szCs w:val="32"/>
          <w:rtl/>
        </w:rPr>
        <w:t xml:space="preserve">جميعها) </w:t>
      </w:r>
    </w:p>
    <w:tbl>
      <w:tblPr>
        <w:bidiVisual/>
        <w:tblW w:w="107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4"/>
        <w:gridCol w:w="1529"/>
        <w:gridCol w:w="1890"/>
        <w:gridCol w:w="1619"/>
        <w:gridCol w:w="1170"/>
        <w:gridCol w:w="1978"/>
      </w:tblGrid>
      <w:tr w:rsidR="00E103F9" w:rsidRPr="009415BD" w14:paraId="2EF997D9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25BB67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 طالب الترق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419" w:type="dxa"/>
            <w:gridSpan w:val="2"/>
            <w:shd w:val="clear" w:color="auto" w:fill="auto"/>
            <w:vAlign w:val="center"/>
          </w:tcPr>
          <w:p w14:paraId="218360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  <w:shd w:val="clear" w:color="auto" w:fill="auto"/>
            <w:vAlign w:val="center"/>
          </w:tcPr>
          <w:p w14:paraId="480702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تاريخ استحق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ق الترقية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4FF2C19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sz w:val="28"/>
                <w:szCs w:val="28"/>
              </w:rPr>
              <w:t xml:space="preserve">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/  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   </w:t>
            </w:r>
            <w:r w:rsidRPr="009415BD">
              <w:rPr>
                <w:rFonts w:cs="Calibri"/>
                <w:sz w:val="28"/>
                <w:szCs w:val="28"/>
                <w:rtl/>
              </w:rPr>
              <w:t xml:space="preserve"> /</w:t>
            </w:r>
            <w:r w:rsidRPr="009415BD">
              <w:rPr>
                <w:rFonts w:cs="Calibri" w:hint="cs"/>
                <w:sz w:val="28"/>
                <w:szCs w:val="28"/>
                <w:rtl/>
              </w:rPr>
              <w:t xml:space="preserve"> 2020</w:t>
            </w:r>
          </w:p>
        </w:tc>
      </w:tr>
      <w:tr w:rsidR="00E103F9" w:rsidRPr="009415BD" w14:paraId="4A92D501" w14:textId="77777777" w:rsidTr="00E103F9">
        <w:trPr>
          <w:jc w:val="center"/>
        </w:trPr>
        <w:tc>
          <w:tcPr>
            <w:tcW w:w="2604" w:type="dxa"/>
            <w:shd w:val="clear" w:color="auto" w:fill="auto"/>
            <w:vAlign w:val="center"/>
          </w:tcPr>
          <w:p w14:paraId="3843191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جامع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0125E56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8"/>
                <w:szCs w:val="28"/>
                <w:rtl/>
              </w:rPr>
              <w:t>بابل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5DEE27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كلي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ـــــــــــــــــــــــــــــــ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ة: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72A373C1" w14:textId="47983D95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bookmarkStart w:id="0" w:name="_GoBack"/>
            <w:bookmarkEnd w:id="0"/>
          </w:p>
        </w:tc>
        <w:tc>
          <w:tcPr>
            <w:tcW w:w="1170" w:type="dxa"/>
            <w:shd w:val="clear" w:color="auto" w:fill="auto"/>
            <w:vAlign w:val="center"/>
          </w:tcPr>
          <w:p w14:paraId="039CAE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القس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</w:rPr>
              <w:t>ــــــــــــــــــ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:</w:t>
            </w:r>
          </w:p>
        </w:tc>
        <w:tc>
          <w:tcPr>
            <w:tcW w:w="1978" w:type="dxa"/>
            <w:shd w:val="clear" w:color="auto" w:fill="auto"/>
            <w:vAlign w:val="center"/>
          </w:tcPr>
          <w:p w14:paraId="2CD035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</w:p>
        </w:tc>
      </w:tr>
    </w:tbl>
    <w:p w14:paraId="7E027308" w14:textId="77777777" w:rsidR="00E103F9" w:rsidRPr="009415BD" w:rsidRDefault="00E103F9" w:rsidP="00E103F9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0"/>
          <w:szCs w:val="20"/>
          <w:rtl/>
        </w:rPr>
      </w:pPr>
    </w:p>
    <w:p w14:paraId="3F03FAC9" w14:textId="1390D56B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كتاب مؤلف او مترجم باستثناء الفهارس والفواصل والعناوين وعلى ان يكون حاصلا على الرقم الدولي </w:t>
      </w:r>
      <w:r w:rsidRPr="009415BD">
        <w:rPr>
          <w:rFonts w:cs="Calibri" w:hint="cs"/>
          <w:b/>
          <w:bCs/>
          <w:sz w:val="28"/>
          <w:szCs w:val="28"/>
          <w:rtl/>
        </w:rPr>
        <w:t>المعياري للكتب</w:t>
      </w:r>
      <w:r>
        <w:rPr>
          <w:rFonts w:cs="Calibri" w:hint="cs"/>
          <w:b/>
          <w:bCs/>
          <w:sz w:val="28"/>
          <w:szCs w:val="28"/>
          <w:rtl/>
          <w:lang w:bidi="ar-IQ"/>
        </w:rPr>
        <w:t xml:space="preserve"> (</w:t>
      </w:r>
      <w:r>
        <w:rPr>
          <w:rFonts w:cs="Calibri"/>
          <w:b/>
          <w:bCs/>
          <w:sz w:val="28"/>
          <w:szCs w:val="28"/>
          <w:lang w:bidi="ar-IQ"/>
        </w:rPr>
        <w:t>ISBN</w:t>
      </w:r>
      <w:r w:rsidR="00996A73">
        <w:rPr>
          <w:rFonts w:cs="Calibri" w:hint="cs"/>
          <w:b/>
          <w:bCs/>
          <w:sz w:val="28"/>
          <w:szCs w:val="28"/>
          <w:rtl/>
          <w:lang w:bidi="ar-IQ"/>
        </w:rPr>
        <w:t>)،</w:t>
      </w:r>
      <w:r w:rsidRPr="009415BD">
        <w:rPr>
          <w:rFonts w:cs="Calibri"/>
          <w:b/>
          <w:bCs/>
          <w:sz w:val="28"/>
          <w:szCs w:val="28"/>
          <w:rtl/>
          <w:lang w:bidi="ar-IQ"/>
        </w:rPr>
        <w:t xml:space="preserve"> وان يكون مسجلا في الخطة العلمية للقسم العلمي ومثبتا في قواعد البيانات: 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</w:t>
      </w:r>
      <w:r w:rsidR="00996A73" w:rsidRPr="00996A73">
        <w:rPr>
          <w:rFonts w:cs="Calibri" w:hint="cs"/>
          <w:b/>
          <w:bCs/>
          <w:color w:val="FF0000"/>
          <w:sz w:val="28"/>
          <w:szCs w:val="28"/>
          <w:rtl/>
        </w:rPr>
        <w:t>:</w:t>
      </w:r>
      <w:r w:rsidR="00996A73">
        <w:rPr>
          <w:rFonts w:cs="Calibri" w:hint="cs"/>
          <w:b/>
          <w:bCs/>
          <w:sz w:val="28"/>
          <w:szCs w:val="28"/>
          <w:rtl/>
        </w:rPr>
        <w:t xml:space="preserve"> الافادة من مؤلف واحد فقط حسب التعليمات   </w:t>
      </w:r>
    </w:p>
    <w:tbl>
      <w:tblPr>
        <w:bidiVisual/>
        <w:tblW w:w="10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2"/>
        <w:gridCol w:w="1915"/>
        <w:gridCol w:w="2358"/>
        <w:gridCol w:w="1410"/>
        <w:gridCol w:w="981"/>
        <w:gridCol w:w="1634"/>
      </w:tblGrid>
      <w:tr w:rsidR="00E103F9" w:rsidRPr="009415BD" w14:paraId="22B3F65F" w14:textId="77777777" w:rsidTr="00E103F9">
        <w:trPr>
          <w:jc w:val="center"/>
        </w:trPr>
        <w:tc>
          <w:tcPr>
            <w:tcW w:w="4507" w:type="dxa"/>
            <w:gridSpan w:val="2"/>
            <w:shd w:val="clear" w:color="auto" w:fill="auto"/>
            <w:vAlign w:val="center"/>
          </w:tcPr>
          <w:p w14:paraId="16B8B4A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6F851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F69CFF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كتاب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95C5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كتب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46576B1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E103F9" w:rsidRPr="009415BD" w14:paraId="30E0EFB9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6CFF6A0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1D92C43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27E44A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11B956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A3E69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758B33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78CC053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05947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3C1500E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CD15B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69D76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E75C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3D759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24C2A7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BADAB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46558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F02EA4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DE32D9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59CF4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372B3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779870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F0676F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460ECA1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06C489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منفرد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52AD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282BBCC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0F664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90AC461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0C3D977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 واحد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1E8A9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5BCEFE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C4BF91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99F931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9DB9C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B760195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D1C64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556C29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C73CCD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185E7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90108C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7BB674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2CED324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927957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E9D8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D068A2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EEEF8D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60CE62C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8AFFE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66F00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386EFA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AA4E93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39457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4CE10B8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084EE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36BF5D6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BFCED4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B6A5EB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4ABF56E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2976F6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D0DC0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E959A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C574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D40305A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127807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3377BCC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392FC7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8EB00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A8871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F8004A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5DCB3E06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28B957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6FF17C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1E34A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4AFCF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7B4C2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C9AE8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FDF839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591767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1E246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0A6DF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CCF9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398E37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4B5BE7F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9658BC0" w14:textId="77777777" w:rsidTr="00E103F9">
        <w:trPr>
          <w:jc w:val="center"/>
        </w:trPr>
        <w:tc>
          <w:tcPr>
            <w:tcW w:w="2592" w:type="dxa"/>
            <w:vMerge w:val="restart"/>
            <w:shd w:val="clear" w:color="auto" w:fill="auto"/>
            <w:vAlign w:val="center"/>
          </w:tcPr>
          <w:p w14:paraId="5CC817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ترك مع مؤلفين</w:t>
            </w: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034A409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قل من 1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529D30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35CA4E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42F49A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52938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00DD2B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47AF37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7FB2D2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69FFE79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9637A9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86205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36CD2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5C0A908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FE5FF1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7578B2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2603D6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12096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A3B61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3072F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07F892C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B21532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7880B2D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0-2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7C591B9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184996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56FE79C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B93CF2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9BD524E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7BE54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BB0DBB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1AE964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6C35F1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0240ED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258F50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374FB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2F0B53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6097D4C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CB61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476274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43CD163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DDA5D3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7C7122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DF9EA8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37A849F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0-300 ص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4E295BC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3B37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36331CF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61EA815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195F4FC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1B51DD4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2EA2EA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3B1A47E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7A464F2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6574E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0E7AD58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4C1C910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88438B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037FCF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594326B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031CF1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.5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11E37D0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5F413CA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6C8B30D2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794B65C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 w:val="restart"/>
            <w:shd w:val="clear" w:color="auto" w:fill="auto"/>
            <w:vAlign w:val="center"/>
          </w:tcPr>
          <w:p w14:paraId="5C8C1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300 ص فما فوق</w:t>
            </w:r>
          </w:p>
        </w:tc>
        <w:tc>
          <w:tcPr>
            <w:tcW w:w="2358" w:type="dxa"/>
            <w:shd w:val="clear" w:color="auto" w:fill="auto"/>
            <w:vAlign w:val="center"/>
          </w:tcPr>
          <w:p w14:paraId="04C892A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اول 10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DAF847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17A652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7F86AC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2DD55ED7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32DCE8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5FC47C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0FD756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ني 8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30F5F2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0FC1C2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174785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36818ACD" w14:textId="77777777" w:rsidTr="00E103F9">
        <w:trPr>
          <w:jc w:val="center"/>
        </w:trPr>
        <w:tc>
          <w:tcPr>
            <w:tcW w:w="2592" w:type="dxa"/>
            <w:vMerge/>
            <w:shd w:val="clear" w:color="auto" w:fill="auto"/>
            <w:vAlign w:val="center"/>
          </w:tcPr>
          <w:p w14:paraId="6DA42E34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915" w:type="dxa"/>
            <w:vMerge/>
            <w:shd w:val="clear" w:color="auto" w:fill="auto"/>
            <w:vAlign w:val="center"/>
          </w:tcPr>
          <w:p w14:paraId="4E8D616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8" w:type="dxa"/>
            <w:shd w:val="clear" w:color="auto" w:fill="auto"/>
            <w:vAlign w:val="center"/>
          </w:tcPr>
          <w:p w14:paraId="20DE5E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الثالث 70%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0DCCA8F8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981" w:type="dxa"/>
            <w:shd w:val="clear" w:color="auto" w:fill="auto"/>
            <w:vAlign w:val="center"/>
          </w:tcPr>
          <w:p w14:paraId="7F7AFB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  <w:tc>
          <w:tcPr>
            <w:tcW w:w="1634" w:type="dxa"/>
            <w:shd w:val="clear" w:color="auto" w:fill="auto"/>
            <w:vAlign w:val="center"/>
          </w:tcPr>
          <w:p w14:paraId="2C077E3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  <w:tr w:rsidR="00E103F9" w:rsidRPr="009415BD" w14:paraId="41CD8009" w14:textId="77777777" w:rsidTr="00E103F9">
        <w:trPr>
          <w:jc w:val="center"/>
        </w:trPr>
        <w:tc>
          <w:tcPr>
            <w:tcW w:w="9256" w:type="dxa"/>
            <w:gridSpan w:val="5"/>
            <w:shd w:val="clear" w:color="auto" w:fill="auto"/>
            <w:vAlign w:val="center"/>
          </w:tcPr>
          <w:p w14:paraId="22B6A2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الكتب المؤلفة او المترجمة</w:t>
            </w:r>
          </w:p>
        </w:tc>
        <w:tc>
          <w:tcPr>
            <w:tcW w:w="1634" w:type="dxa"/>
            <w:shd w:val="clear" w:color="auto" w:fill="auto"/>
            <w:vAlign w:val="center"/>
          </w:tcPr>
          <w:p w14:paraId="537B71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4"/>
                <w:szCs w:val="24"/>
                <w:rtl/>
                <w:lang w:bidi="ar-IQ"/>
              </w:rPr>
            </w:pPr>
          </w:p>
        </w:tc>
      </w:tr>
    </w:tbl>
    <w:p w14:paraId="03B5C04D" w14:textId="77777777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E9EF414" w14:textId="0245141A" w:rsidR="00E103F9" w:rsidRDefault="00E103F9" w:rsidP="00E103F9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6306A69D" w14:textId="693CAD10" w:rsidR="00E103F9" w:rsidRPr="009415BD" w:rsidRDefault="00E103F9" w:rsidP="00E103F9">
      <w:pPr>
        <w:pStyle w:val="a5"/>
        <w:numPr>
          <w:ilvl w:val="0"/>
          <w:numId w:val="34"/>
        </w:num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حث منشور في مؤتمر علمي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(بحث</w:t>
      </w:r>
      <w:r w:rsidRPr="009415BD">
        <w:rPr>
          <w:rFonts w:cs="Calibri"/>
          <w:b/>
          <w:bCs/>
          <w:sz w:val="28"/>
          <w:szCs w:val="28"/>
          <w:rtl/>
        </w:rPr>
        <w:t xml:space="preserve"> واحد </w:t>
      </w:r>
      <w:r w:rsidR="00996A73" w:rsidRPr="009415BD">
        <w:rPr>
          <w:rFonts w:cs="Calibri" w:hint="cs"/>
          <w:b/>
          <w:bCs/>
          <w:sz w:val="28"/>
          <w:szCs w:val="28"/>
          <w:rtl/>
        </w:rPr>
        <w:t>فقط):</w:t>
      </w:r>
    </w:p>
    <w:tbl>
      <w:tblPr>
        <w:bidiVisual/>
        <w:tblW w:w="10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7"/>
        <w:gridCol w:w="3025"/>
        <w:gridCol w:w="1415"/>
        <w:gridCol w:w="3463"/>
      </w:tblGrid>
      <w:tr w:rsidR="00E103F9" w:rsidRPr="009415BD" w14:paraId="65853C89" w14:textId="77777777" w:rsidTr="00E103F9">
        <w:trPr>
          <w:jc w:val="center"/>
        </w:trPr>
        <w:tc>
          <w:tcPr>
            <w:tcW w:w="2347" w:type="dxa"/>
            <w:shd w:val="clear" w:color="auto" w:fill="auto"/>
            <w:vAlign w:val="center"/>
          </w:tcPr>
          <w:p w14:paraId="1132BEE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62D2BD5F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B7BF5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34B15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خيار المناسب</w:t>
            </w:r>
          </w:p>
        </w:tc>
      </w:tr>
      <w:tr w:rsidR="00E103F9" w:rsidRPr="009415BD" w14:paraId="310FA5DD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4370485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lastRenderedPageBreak/>
              <w:t>منفر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4594BD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داخل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62A335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BFFD80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79D624A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05AEBE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B189D8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خارج العراق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7A5F84F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D7C60E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A17A1A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1BD0A6D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 واحد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E9C9C6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9282A2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4E4F5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147BF90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3D6403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1D695E5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E53D3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0EA22D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E0847A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488CE44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601D95D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A0B099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447CAD1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7B39B127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1EB0DF4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02718C8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9287DDE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0171864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974B661" w14:textId="77777777" w:rsidTr="00E103F9">
        <w:trPr>
          <w:jc w:val="center"/>
        </w:trPr>
        <w:tc>
          <w:tcPr>
            <w:tcW w:w="2347" w:type="dxa"/>
            <w:vMerge w:val="restart"/>
            <w:shd w:val="clear" w:color="auto" w:fill="auto"/>
            <w:vAlign w:val="center"/>
          </w:tcPr>
          <w:p w14:paraId="6F4E111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</w:rPr>
              <w:t>مشترك مع مؤلفين</w:t>
            </w:r>
          </w:p>
        </w:tc>
        <w:tc>
          <w:tcPr>
            <w:tcW w:w="3025" w:type="dxa"/>
            <w:shd w:val="clear" w:color="auto" w:fill="auto"/>
            <w:vAlign w:val="center"/>
          </w:tcPr>
          <w:p w14:paraId="20F18DC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داخل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6DD89B4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29C8DA8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34107104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D855D5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705A8BA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داخل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5CAB5BB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4EAF04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2B423CAC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5CC7A25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076D986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داخل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2A83BBBA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3.5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1AC5A47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11370251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271E601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5359F2E7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اول خارج العراق 10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3CC874D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7138202B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64284FB6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0660981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2B7B32D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ني خارج العراق 8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1C6192C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6479B93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82E54FF" w14:textId="77777777" w:rsidTr="00E103F9">
        <w:trPr>
          <w:jc w:val="center"/>
        </w:trPr>
        <w:tc>
          <w:tcPr>
            <w:tcW w:w="2347" w:type="dxa"/>
            <w:vMerge/>
            <w:shd w:val="clear" w:color="auto" w:fill="auto"/>
            <w:vAlign w:val="center"/>
          </w:tcPr>
          <w:p w14:paraId="7986D5E0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44C7EDA2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الثالث خارج العراق 70%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44F4320C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6730DA29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  <w:tr w:rsidR="00E103F9" w:rsidRPr="009415BD" w14:paraId="5C62B169" w14:textId="77777777" w:rsidTr="00E103F9">
        <w:trPr>
          <w:jc w:val="center"/>
        </w:trPr>
        <w:tc>
          <w:tcPr>
            <w:tcW w:w="6787" w:type="dxa"/>
            <w:gridSpan w:val="3"/>
            <w:shd w:val="clear" w:color="auto" w:fill="auto"/>
            <w:vAlign w:val="center"/>
          </w:tcPr>
          <w:p w14:paraId="047FAF6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نقاط المختارة للبحث المنشور في مؤتمر علمي</w:t>
            </w:r>
          </w:p>
        </w:tc>
        <w:tc>
          <w:tcPr>
            <w:tcW w:w="3463" w:type="dxa"/>
            <w:shd w:val="clear" w:color="auto" w:fill="auto"/>
            <w:vAlign w:val="center"/>
          </w:tcPr>
          <w:p w14:paraId="3177CF91" w14:textId="77777777" w:rsidR="00E103F9" w:rsidRPr="009415BD" w:rsidRDefault="00E103F9" w:rsidP="00E103F9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</w:rPr>
            </w:pPr>
          </w:p>
        </w:tc>
      </w:tr>
    </w:tbl>
    <w:p w14:paraId="59CCF709" w14:textId="77777777" w:rsidR="00013AE4" w:rsidRPr="00996A73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96A73">
        <w:rPr>
          <w:rFonts w:cs="Calibri"/>
          <w:b/>
          <w:bCs/>
          <w:sz w:val="28"/>
          <w:szCs w:val="28"/>
          <w:rtl/>
        </w:rPr>
        <w:t xml:space="preserve">دراسة علمية تعالج مشاكل في المجتمع العراقي </w:t>
      </w:r>
      <w:r w:rsidRPr="00996A73">
        <w:rPr>
          <w:rFonts w:cs="Calibri" w:hint="cs"/>
          <w:b/>
          <w:bCs/>
          <w:sz w:val="28"/>
          <w:szCs w:val="28"/>
          <w:rtl/>
        </w:rPr>
        <w:t>(تكون</w:t>
      </w:r>
      <w:r w:rsidRPr="00996A73">
        <w:rPr>
          <w:rFonts w:cs="Calibri"/>
          <w:b/>
          <w:bCs/>
          <w:sz w:val="28"/>
          <w:szCs w:val="28"/>
          <w:rtl/>
        </w:rPr>
        <w:t xml:space="preserve"> مقدمة الى جهة رسمية ومصادق عليها من الجهة في اعلاه وتعالج مشكله واقعية في </w:t>
      </w:r>
      <w:r w:rsidRPr="00996A73">
        <w:rPr>
          <w:rFonts w:cs="Calibri" w:hint="cs"/>
          <w:b/>
          <w:bCs/>
          <w:sz w:val="28"/>
          <w:szCs w:val="28"/>
          <w:rtl/>
        </w:rPr>
        <w:t xml:space="preserve">المجتمع): </w:t>
      </w:r>
      <w:r w:rsidRPr="00996A73">
        <w:rPr>
          <w:rFonts w:cs="Calibri" w:hint="cs"/>
          <w:b/>
          <w:bCs/>
          <w:color w:val="FF0000"/>
          <w:sz w:val="28"/>
          <w:szCs w:val="28"/>
          <w:u w:val="single"/>
          <w:rtl/>
        </w:rPr>
        <w:t>ملاحظة:</w:t>
      </w:r>
      <w:r w:rsidRPr="00996A73">
        <w:rPr>
          <w:rFonts w:cs="Calibri" w:hint="cs"/>
          <w:b/>
          <w:bCs/>
          <w:sz w:val="28"/>
          <w:szCs w:val="28"/>
          <w:rtl/>
        </w:rPr>
        <w:t xml:space="preserve"> الافادة من دراسة مشكلة واحده فقط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9"/>
        <w:gridCol w:w="3120"/>
        <w:gridCol w:w="4061"/>
        <w:gridCol w:w="1630"/>
      </w:tblGrid>
      <w:tr w:rsidR="00013AE4" w:rsidRPr="009415BD" w14:paraId="33D79E91" w14:textId="77777777" w:rsidTr="00CD5104">
        <w:trPr>
          <w:jc w:val="center"/>
        </w:trPr>
        <w:tc>
          <w:tcPr>
            <w:tcW w:w="1449" w:type="dxa"/>
            <w:shd w:val="clear" w:color="auto" w:fill="auto"/>
            <w:vAlign w:val="center"/>
          </w:tcPr>
          <w:p w14:paraId="272DF5D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تفصيلات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293C8C8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تسلسل الباحث والنسبة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12E7C79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لنقاط لكل دراسة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0E1070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عدد النقاط</w:t>
            </w:r>
          </w:p>
        </w:tc>
      </w:tr>
      <w:tr w:rsidR="00013AE4" w:rsidRPr="009415BD" w14:paraId="0E8F7D78" w14:textId="77777777" w:rsidTr="00CD5104">
        <w:trPr>
          <w:jc w:val="center"/>
        </w:trPr>
        <w:tc>
          <w:tcPr>
            <w:tcW w:w="1449" w:type="dxa"/>
            <w:vMerge w:val="restart"/>
            <w:shd w:val="clear" w:color="auto" w:fill="auto"/>
            <w:vAlign w:val="center"/>
          </w:tcPr>
          <w:p w14:paraId="71EAE04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فرد</w:t>
            </w:r>
          </w:p>
        </w:tc>
        <w:tc>
          <w:tcPr>
            <w:tcW w:w="3120" w:type="dxa"/>
            <w:shd w:val="clear" w:color="auto" w:fill="auto"/>
            <w:vAlign w:val="center"/>
          </w:tcPr>
          <w:p w14:paraId="5AAB58E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في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7A7DECC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4BF1993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78FFE8C" w14:textId="77777777" w:rsidTr="00CD5104">
        <w:trPr>
          <w:jc w:val="center"/>
        </w:trPr>
        <w:tc>
          <w:tcPr>
            <w:tcW w:w="1449" w:type="dxa"/>
            <w:vMerge/>
            <w:shd w:val="clear" w:color="auto" w:fill="auto"/>
            <w:vAlign w:val="center"/>
          </w:tcPr>
          <w:p w14:paraId="31CD17B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120" w:type="dxa"/>
            <w:shd w:val="clear" w:color="auto" w:fill="auto"/>
            <w:vAlign w:val="center"/>
          </w:tcPr>
          <w:p w14:paraId="2412DCD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 xml:space="preserve">خارج التخصص </w:t>
            </w:r>
          </w:p>
        </w:tc>
        <w:tc>
          <w:tcPr>
            <w:tcW w:w="4061" w:type="dxa"/>
            <w:shd w:val="clear" w:color="auto" w:fill="auto"/>
            <w:vAlign w:val="center"/>
          </w:tcPr>
          <w:p w14:paraId="02AFAB8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85532F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C5350B3" w14:textId="77777777" w:rsidTr="00CD5104">
        <w:trPr>
          <w:jc w:val="center"/>
        </w:trPr>
        <w:tc>
          <w:tcPr>
            <w:tcW w:w="8630" w:type="dxa"/>
            <w:gridSpan w:val="3"/>
            <w:shd w:val="clear" w:color="auto" w:fill="auto"/>
            <w:vAlign w:val="center"/>
          </w:tcPr>
          <w:p w14:paraId="1A253E2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دراسات العلمية التي تعالج مشكلات في المجتمع العراقي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1CDB98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534BC901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>مقال مراجعة موضوع (</w:t>
      </w:r>
      <w:r w:rsidRPr="009415BD">
        <w:rPr>
          <w:rFonts w:cs="Calibri"/>
          <w:b/>
          <w:bCs/>
          <w:sz w:val="28"/>
          <w:szCs w:val="28"/>
        </w:rPr>
        <w:t>subject review</w:t>
      </w:r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(على الا تزيد عن (10)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250"/>
        <w:gridCol w:w="3510"/>
      </w:tblGrid>
      <w:tr w:rsidR="00013AE4" w:rsidRPr="009415BD" w14:paraId="29FB6BEC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1D6B0D72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مقال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EEF9F57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لكل مقال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9C086AD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013AE4" w:rsidRPr="009415BD" w14:paraId="790EF436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2D6804B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A8AB5D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66F5B5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1E6BE7B7" w14:textId="77777777" w:rsidTr="00CD5104">
        <w:trPr>
          <w:jc w:val="center"/>
        </w:trPr>
        <w:tc>
          <w:tcPr>
            <w:tcW w:w="6750" w:type="dxa"/>
            <w:gridSpan w:val="2"/>
            <w:shd w:val="clear" w:color="auto" w:fill="auto"/>
            <w:vAlign w:val="center"/>
          </w:tcPr>
          <w:p w14:paraId="4DBBA7E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قالات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3249B7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CA50AA8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براءة اختراع مصادق عليها من الجهات </w:t>
      </w:r>
      <w:r w:rsidRPr="009415BD">
        <w:rPr>
          <w:rFonts w:cs="Calibri" w:hint="cs"/>
          <w:b/>
          <w:bCs/>
          <w:sz w:val="28"/>
          <w:szCs w:val="28"/>
          <w:rtl/>
        </w:rPr>
        <w:t>الرس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990"/>
        <w:gridCol w:w="3150"/>
        <w:gridCol w:w="2700"/>
      </w:tblGrid>
      <w:tr w:rsidR="00013AE4" w:rsidRPr="009415BD" w14:paraId="6C1FFA31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5296AB31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براءة الاختراع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3260AC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1CB39994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براءات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7763E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013AE4" w:rsidRPr="009415BD" w14:paraId="60B24480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21CE298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1CFAE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5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5BD1A92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5545E4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1BD69FA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31FAD9D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84B45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2106A11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65F514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7AE1749C" w14:textId="77777777" w:rsidTr="00CD5104">
        <w:trPr>
          <w:jc w:val="center"/>
        </w:trPr>
        <w:tc>
          <w:tcPr>
            <w:tcW w:w="7470" w:type="dxa"/>
            <w:gridSpan w:val="3"/>
            <w:shd w:val="clear" w:color="auto" w:fill="auto"/>
            <w:vAlign w:val="center"/>
          </w:tcPr>
          <w:p w14:paraId="3A97989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نقاط براءات الاختراع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4C529C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6438E64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وسمة علمية دولية </w:t>
      </w:r>
      <w:r w:rsidRPr="009415BD">
        <w:rPr>
          <w:rFonts w:cs="Calibri" w:hint="cs"/>
          <w:b/>
          <w:bCs/>
          <w:sz w:val="28"/>
          <w:szCs w:val="28"/>
          <w:rtl/>
        </w:rPr>
        <w:t>(بغض</w:t>
      </w:r>
      <w:r w:rsidRPr="009415BD">
        <w:rPr>
          <w:rFonts w:cs="Calibri"/>
          <w:b/>
          <w:bCs/>
          <w:sz w:val="28"/>
          <w:szCs w:val="28"/>
          <w:rtl/>
        </w:rPr>
        <w:t xml:space="preserve"> النظر عن </w:t>
      </w:r>
      <w:r w:rsidRPr="009415BD">
        <w:rPr>
          <w:rFonts w:cs="Calibri" w:hint="cs"/>
          <w:b/>
          <w:bCs/>
          <w:sz w:val="28"/>
          <w:szCs w:val="28"/>
          <w:rtl/>
        </w:rPr>
        <w:t>عددها</w:t>
      </w:r>
      <w:proofErr w:type="gramStart"/>
      <w:r w:rsidRPr="009415BD">
        <w:rPr>
          <w:rFonts w:cs="Calibri" w:hint="cs"/>
          <w:b/>
          <w:bCs/>
          <w:sz w:val="28"/>
          <w:szCs w:val="28"/>
          <w:rtl/>
        </w:rPr>
        <w:t>)</w:t>
      </w:r>
      <w:r w:rsidRPr="009415BD">
        <w:rPr>
          <w:rFonts w:cs="Calibri"/>
          <w:b/>
          <w:bCs/>
          <w:sz w:val="28"/>
          <w:szCs w:val="28"/>
          <w:rtl/>
        </w:rPr>
        <w:t xml:space="preserve">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0"/>
        <w:gridCol w:w="2970"/>
        <w:gridCol w:w="2790"/>
      </w:tblGrid>
      <w:tr w:rsidR="00013AE4" w:rsidRPr="009415BD" w14:paraId="744D61D7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58BA66C5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وع الوسام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205889C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567182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نقاط النوع المنال</w:t>
            </w:r>
          </w:p>
        </w:tc>
      </w:tr>
      <w:tr w:rsidR="00013AE4" w:rsidRPr="009415BD" w14:paraId="55C4B180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57AF6F3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دو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04B540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4E2397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2E7AFE3A" w14:textId="77777777" w:rsidTr="00CD5104">
        <w:trPr>
          <w:jc w:val="center"/>
        </w:trPr>
        <w:tc>
          <w:tcPr>
            <w:tcW w:w="4500" w:type="dxa"/>
            <w:shd w:val="clear" w:color="auto" w:fill="auto"/>
            <w:vAlign w:val="center"/>
          </w:tcPr>
          <w:p w14:paraId="75DA671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حلي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56B1FDA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55BD15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3685C9B8" w14:textId="77777777" w:rsidTr="00CD5104">
        <w:trPr>
          <w:jc w:val="center"/>
        </w:trPr>
        <w:tc>
          <w:tcPr>
            <w:tcW w:w="7470" w:type="dxa"/>
            <w:gridSpan w:val="2"/>
            <w:shd w:val="clear" w:color="auto" w:fill="auto"/>
            <w:vAlign w:val="center"/>
          </w:tcPr>
          <w:p w14:paraId="3F77C81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lastRenderedPageBreak/>
              <w:t>مجموع النقاط الكلي لنقاط الاوسمة العلمية الدو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1431B9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598604D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تقييم البحوث العلمية او مراجعة كتاب </w:t>
      </w:r>
      <w:r w:rsidRPr="009415BD">
        <w:rPr>
          <w:rFonts w:cs="Calibri"/>
          <w:b/>
          <w:bCs/>
          <w:sz w:val="28"/>
          <w:szCs w:val="28"/>
        </w:rPr>
        <w:t>(book review</w:t>
      </w:r>
      <w:proofErr w:type="gramStart"/>
      <w:r w:rsidRPr="009415BD">
        <w:rPr>
          <w:rFonts w:cs="Calibri"/>
          <w:b/>
          <w:bCs/>
          <w:sz w:val="28"/>
          <w:szCs w:val="28"/>
        </w:rPr>
        <w:t xml:space="preserve">) </w:t>
      </w:r>
      <w:r w:rsidRPr="009415BD">
        <w:rPr>
          <w:rFonts w:cs="Calibri"/>
          <w:b/>
          <w:bCs/>
          <w:sz w:val="28"/>
          <w:szCs w:val="28"/>
          <w:rtl/>
        </w:rPr>
        <w:t>،</w:t>
      </w:r>
      <w:proofErr w:type="gramEnd"/>
      <w:r w:rsidRPr="009415BD">
        <w:rPr>
          <w:rFonts w:cs="Calibri"/>
          <w:b/>
          <w:bCs/>
          <w:sz w:val="28"/>
          <w:szCs w:val="28"/>
          <w:rtl/>
        </w:rPr>
        <w:t xml:space="preserve"> على الا تزيد عن (5) نقاط لما هو في داخل العراق ، و(6) نقاط لما هو في خارج العراق 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3600"/>
        <w:gridCol w:w="3150"/>
        <w:gridCol w:w="1440"/>
      </w:tblGrid>
      <w:tr w:rsidR="00013AE4" w:rsidRPr="009415BD" w14:paraId="59B18E05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01B33641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مكان البحث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53350BA4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عن كل تقييم او مراجع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350C7CFB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مرات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B2370F7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013AE4" w:rsidRPr="009415BD" w14:paraId="4854CE9B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0BA22AF0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داخل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755F9D9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 نقطة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685EF0AB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D43AD1C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44BBB68" w14:textId="77777777" w:rsidTr="00CD5104">
        <w:trPr>
          <w:jc w:val="center"/>
        </w:trPr>
        <w:tc>
          <w:tcPr>
            <w:tcW w:w="2070" w:type="dxa"/>
            <w:shd w:val="clear" w:color="auto" w:fill="auto"/>
            <w:vAlign w:val="center"/>
          </w:tcPr>
          <w:p w14:paraId="7886FC6D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في خارج العراق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D8EE5EB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نقطتان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1E17602F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1D1AFA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2E13C33E" w14:textId="77777777" w:rsidTr="00CD5104">
        <w:trPr>
          <w:jc w:val="center"/>
        </w:trPr>
        <w:tc>
          <w:tcPr>
            <w:tcW w:w="8820" w:type="dxa"/>
            <w:gridSpan w:val="3"/>
            <w:shd w:val="clear" w:color="auto" w:fill="auto"/>
            <w:vAlign w:val="center"/>
          </w:tcPr>
          <w:p w14:paraId="486171A7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المجموع الكلي لنقاط التقييم او المراجع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D520196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4735DCA4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عدل تقييم </w:t>
      </w:r>
      <w:r w:rsidRPr="009415BD">
        <w:rPr>
          <w:rFonts w:cs="Calibri" w:hint="cs"/>
          <w:b/>
          <w:bCs/>
          <w:sz w:val="28"/>
          <w:szCs w:val="28"/>
          <w:rtl/>
        </w:rPr>
        <w:t>الاداء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30"/>
        <w:gridCol w:w="1440"/>
      </w:tblGrid>
      <w:tr w:rsidR="00013AE4" w:rsidRPr="009415BD" w14:paraId="3012E335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785E657A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معدل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درجة</w:t>
            </w:r>
            <w:r w:rsidRPr="005A0E5B">
              <w:rPr>
                <w:rFonts w:cs="AL-Sarem Bold"/>
                <w:b/>
                <w:bCs/>
                <w:color w:val="FF0000"/>
                <w:rtl/>
              </w:rPr>
              <w:t xml:space="preserve"> </w:t>
            </w:r>
            <w:r w:rsidRPr="005A0E5B">
              <w:rPr>
                <w:rFonts w:cs="AL-Sarem Bold" w:hint="cs"/>
                <w:b/>
                <w:bCs/>
                <w:color w:val="FF0000"/>
                <w:rtl/>
              </w:rPr>
              <w:t>التقييم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5867FAB8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النقاط المحدد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80A595C" w14:textId="77777777" w:rsidR="00013AE4" w:rsidRPr="005A0E5B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rtl/>
              </w:rPr>
            </w:pPr>
            <w:r w:rsidRPr="005A0E5B">
              <w:rPr>
                <w:rFonts w:cs="AL-Sarem Bold"/>
                <w:b/>
                <w:bCs/>
                <w:color w:val="FF0000"/>
                <w:rtl/>
              </w:rPr>
              <w:t>عدد النقاط</w:t>
            </w:r>
          </w:p>
        </w:tc>
      </w:tr>
      <w:tr w:rsidR="00013AE4" w:rsidRPr="009415BD" w14:paraId="2D078BB6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5FA3385A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 70-7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13B5B535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CF563EF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59C4315F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15878E5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80-8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0C6BCB64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E66688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1805DD94" w14:textId="77777777" w:rsidTr="00CD5104">
        <w:trPr>
          <w:jc w:val="center"/>
        </w:trPr>
        <w:tc>
          <w:tcPr>
            <w:tcW w:w="2790" w:type="dxa"/>
            <w:shd w:val="clear" w:color="auto" w:fill="auto"/>
            <w:vAlign w:val="center"/>
          </w:tcPr>
          <w:p w14:paraId="56A6E3CD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ن90-99</w:t>
            </w:r>
          </w:p>
        </w:tc>
        <w:tc>
          <w:tcPr>
            <w:tcW w:w="6030" w:type="dxa"/>
            <w:shd w:val="clear" w:color="auto" w:fill="auto"/>
            <w:vAlign w:val="center"/>
          </w:tcPr>
          <w:p w14:paraId="5B7E0497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C82FBE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7316DCF5" w14:textId="77777777" w:rsidTr="00CD5104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34122D64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معدل تقييم الاداء المتحصل عليها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6418C4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4F27A754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امتحان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ن تزيد عن </w:t>
      </w:r>
      <w:r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</w:t>
      </w:r>
      <w:proofErr w:type="gramStart"/>
      <w:r w:rsidRPr="009415BD">
        <w:rPr>
          <w:rFonts w:cs="Calibri"/>
          <w:b/>
          <w:bCs/>
          <w:sz w:val="28"/>
          <w:szCs w:val="28"/>
          <w:rtl/>
        </w:rPr>
        <w:t>) :</w:t>
      </w:r>
      <w:proofErr w:type="gramEnd"/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410"/>
        <w:gridCol w:w="1440"/>
      </w:tblGrid>
      <w:tr w:rsidR="00013AE4" w:rsidRPr="009415BD" w14:paraId="1EA1C5AC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3F4B12F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ن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متحانية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3E23523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C15E29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222ED97C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3F2907AA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417D6BB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>
              <w:rPr>
                <w:rFonts w:cs="Calibri"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19592D5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41F9F39F" w14:textId="77777777" w:rsidTr="00CD5104">
        <w:trPr>
          <w:jc w:val="center"/>
        </w:trPr>
        <w:tc>
          <w:tcPr>
            <w:tcW w:w="8820" w:type="dxa"/>
            <w:gridSpan w:val="2"/>
            <w:shd w:val="clear" w:color="auto" w:fill="auto"/>
            <w:vAlign w:val="center"/>
          </w:tcPr>
          <w:p w14:paraId="7A5A374B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جموع الكلي لنقاط المشاركات في اللجنة الامتحانية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20842DC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D0404C9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بوصفة محاضرا في دورات تدريبية او في التعليم المستمر (على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013AE4" w:rsidRPr="009415BD" w14:paraId="5FEEAE20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E386DB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بوصفة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5D4A42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9AAFE6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51D56D9B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629AF35D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ة بوصفه محاضرا في دورات تدريب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D772CA5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FF8AB6F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D6661A4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3DABA90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دد المشاركات بوصفه محاضرا في التعليم المستمر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933E55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6F19823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51D2C9C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2BBC8BC6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المجموع الكلي لنقاط 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المشاركات بوصفه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 محاضر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B4AF16F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4B4504C2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عمل في المستشفيات </w:t>
      </w:r>
      <w:r w:rsidRPr="009415BD">
        <w:rPr>
          <w:rFonts w:cs="Calibri" w:hint="cs"/>
          <w:b/>
          <w:bCs/>
          <w:sz w:val="28"/>
          <w:szCs w:val="28"/>
          <w:rtl/>
        </w:rPr>
        <w:t>التعلي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520"/>
        <w:gridCol w:w="2520"/>
      </w:tblGrid>
      <w:tr w:rsidR="00013AE4" w:rsidRPr="009415BD" w14:paraId="1575E7A3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31D4672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مل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ستشفي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C85695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5269D8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4A278B0D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67441667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3A1C647B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E478E35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58CABC82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6A0E5F0A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نقاط العمل في المستشفيات التعلي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461035C" w14:textId="77777777" w:rsidR="00013AE4" w:rsidRPr="009415BD" w:rsidRDefault="00013AE4" w:rsidP="00CD5104">
            <w:pPr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74AEAA21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رئيس </w:t>
      </w:r>
      <w:r w:rsidRPr="009415BD">
        <w:rPr>
          <w:rFonts w:cs="Calibri" w:hint="cs"/>
          <w:b/>
          <w:bCs/>
          <w:sz w:val="28"/>
          <w:szCs w:val="28"/>
          <w:rtl/>
        </w:rPr>
        <w:t>(مدير) تحرير</w:t>
      </w:r>
      <w:r w:rsidRPr="009415BD">
        <w:rPr>
          <w:rFonts w:cs="Calibri"/>
          <w:b/>
          <w:bCs/>
          <w:sz w:val="28"/>
          <w:szCs w:val="28"/>
          <w:rtl/>
        </w:rPr>
        <w:t xml:space="preserve"> مجلة </w:t>
      </w:r>
      <w:r w:rsidRPr="009415BD">
        <w:rPr>
          <w:rFonts w:cs="Calibri" w:hint="cs"/>
          <w:b/>
          <w:bCs/>
          <w:sz w:val="28"/>
          <w:szCs w:val="28"/>
          <w:rtl/>
        </w:rPr>
        <w:t>علمية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3330"/>
        <w:gridCol w:w="2520"/>
      </w:tblGrid>
      <w:tr w:rsidR="00013AE4" w:rsidRPr="009415BD" w14:paraId="78A2BA0F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BC1AB3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ترأسه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و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دارها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7FD19D1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رئاسة او ادار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783716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603EB3DD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15C8C76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5295F73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E3988B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293BE235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608707E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ترأس المجلات العلمية او ادارتها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746912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7961DEF2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عضو في هيئة تحرير </w:t>
      </w:r>
      <w:r w:rsidRPr="009415BD">
        <w:rPr>
          <w:rFonts w:cs="Calibri" w:hint="cs"/>
          <w:b/>
          <w:bCs/>
          <w:sz w:val="28"/>
          <w:szCs w:val="28"/>
          <w:rtl/>
        </w:rPr>
        <w:t>مجل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3420"/>
        <w:gridCol w:w="2520"/>
      </w:tblGrid>
      <w:tr w:rsidR="00013AE4" w:rsidRPr="009415BD" w14:paraId="6BE8032E" w14:textId="77777777" w:rsidTr="00CD5104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3AB2E5F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جل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صار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ضوا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ها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C2E39A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قاط لكل عضو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467C47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074CFF9F" w14:textId="77777777" w:rsidTr="00CD5104">
        <w:trPr>
          <w:jc w:val="center"/>
        </w:trPr>
        <w:tc>
          <w:tcPr>
            <w:tcW w:w="4320" w:type="dxa"/>
            <w:shd w:val="clear" w:color="auto" w:fill="auto"/>
            <w:vAlign w:val="center"/>
          </w:tcPr>
          <w:p w14:paraId="3ECEFDA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25E52ED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4435CD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72F38B76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2FF718A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نقاط الترأس المجلات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578B63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43A1725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after="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مسؤول الوحدة الادارية لضمان </w:t>
      </w:r>
      <w:r w:rsidRPr="009415BD">
        <w:rPr>
          <w:rFonts w:cs="Calibri" w:hint="cs"/>
          <w:b/>
          <w:bCs/>
          <w:sz w:val="28"/>
          <w:szCs w:val="28"/>
          <w:rtl/>
        </w:rPr>
        <w:t>الجودة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0"/>
        <w:gridCol w:w="1980"/>
        <w:gridCol w:w="2520"/>
      </w:tblGrid>
      <w:tr w:rsidR="00013AE4" w:rsidRPr="009415BD" w14:paraId="0EA80AB0" w14:textId="77777777" w:rsidTr="00CD5104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4396A1D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مرات تولي مسؤولية الوحدة الادارية لضمان الجود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4CC505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D32BDC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0BC7EC89" w14:textId="77777777" w:rsidTr="00CD5104">
        <w:trPr>
          <w:jc w:val="center"/>
        </w:trPr>
        <w:tc>
          <w:tcPr>
            <w:tcW w:w="5760" w:type="dxa"/>
            <w:shd w:val="clear" w:color="auto" w:fill="auto"/>
            <w:vAlign w:val="center"/>
          </w:tcPr>
          <w:p w14:paraId="5FAEB1A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4BE2BBA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445909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254D57E0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0FC9FFC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مسؤولية الوحدة الادارية لضمان الجود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366AED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330FEF3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 المشاركة في استحداث الاقسام العلم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1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2430"/>
        <w:gridCol w:w="2520"/>
      </w:tblGrid>
      <w:tr w:rsidR="00013AE4" w:rsidRPr="009415BD" w14:paraId="1C48E7CF" w14:textId="77777777" w:rsidTr="00CD5104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29B16A3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ستحداث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علمية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643E9A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استحداث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667EF0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040A02A1" w14:textId="77777777" w:rsidTr="00CD5104">
        <w:trPr>
          <w:jc w:val="center"/>
        </w:trPr>
        <w:tc>
          <w:tcPr>
            <w:tcW w:w="5310" w:type="dxa"/>
            <w:shd w:val="clear" w:color="auto" w:fill="auto"/>
            <w:vAlign w:val="center"/>
          </w:tcPr>
          <w:p w14:paraId="33F1C00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5C5F84A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770236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34ED4E87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0F138B6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ستحداث الاقسام العلمي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BD852C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0EEA529C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التربوي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(10) </w:t>
      </w:r>
      <w:r w:rsidRPr="009415BD">
        <w:rPr>
          <w:rFonts w:cs="Calibri" w:hint="cs"/>
          <w:b/>
          <w:bCs/>
          <w:sz w:val="28"/>
          <w:szCs w:val="28"/>
          <w:rtl/>
        </w:rPr>
        <w:t>نقاط)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0"/>
        <w:gridCol w:w="3150"/>
        <w:gridCol w:w="2520"/>
      </w:tblGrid>
      <w:tr w:rsidR="00013AE4" w:rsidRPr="009415BD" w14:paraId="3865EBA7" w14:textId="77777777" w:rsidTr="00CD5104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4E6FDBA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د المشاركات في الاشراف التربوي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344B4DB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7F2605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4AA5D60F" w14:textId="77777777" w:rsidTr="00CD5104">
        <w:trPr>
          <w:jc w:val="center"/>
        </w:trPr>
        <w:tc>
          <w:tcPr>
            <w:tcW w:w="4590" w:type="dxa"/>
            <w:shd w:val="clear" w:color="auto" w:fill="auto"/>
            <w:vAlign w:val="center"/>
          </w:tcPr>
          <w:p w14:paraId="390E328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14:paraId="70B5E64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D4FD4D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3B550138" w14:textId="77777777" w:rsidTr="00CD5104">
        <w:trPr>
          <w:jc w:val="center"/>
        </w:trPr>
        <w:tc>
          <w:tcPr>
            <w:tcW w:w="7740" w:type="dxa"/>
            <w:gridSpan w:val="2"/>
            <w:shd w:val="clear" w:color="auto" w:fill="auto"/>
            <w:vAlign w:val="center"/>
          </w:tcPr>
          <w:p w14:paraId="5711EAF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عدد الكلي للمشاركات في الاشراف التربوي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6571018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71CA55F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اشراف على طلبة الماجستير والدكتوراه خارج العراق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2610"/>
        <w:gridCol w:w="1800"/>
        <w:gridCol w:w="2520"/>
      </w:tblGrid>
      <w:tr w:rsidR="00013AE4" w:rsidRPr="009415BD" w14:paraId="1413AEDF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31011A2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نوع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راسة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25558E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طلبة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F40971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1BF1534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074219DC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522854B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046B0B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2F569B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BE47AA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AEDE1E1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0DE6C19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689DD8A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A8D893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2D5B0D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5495555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62FF2A0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1FB948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B7EA86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510819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7EE56AF6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695B439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6D3BF98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 فأكثر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0E0807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FAC452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0685C43" w14:textId="77777777" w:rsidTr="00CD5104">
        <w:trPr>
          <w:jc w:val="center"/>
        </w:trPr>
        <w:tc>
          <w:tcPr>
            <w:tcW w:w="7740" w:type="dxa"/>
            <w:gridSpan w:val="3"/>
            <w:shd w:val="clear" w:color="auto" w:fill="auto"/>
            <w:vAlign w:val="center"/>
          </w:tcPr>
          <w:p w14:paraId="42456D5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إشراف على طلبة الماجستير والدكتوراه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C811DF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EA838CD" w14:textId="77777777" w:rsidR="00013AE4" w:rsidRDefault="00013AE4" w:rsidP="00013AE4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</w:p>
    <w:p w14:paraId="5697EEBC" w14:textId="77777777" w:rsidR="00013AE4" w:rsidRPr="0066630F" w:rsidRDefault="00013AE4" w:rsidP="00013AE4">
      <w:p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</w:p>
    <w:p w14:paraId="1DAE777E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نشاطات </w:t>
      </w:r>
      <w:r w:rsidRPr="009415BD">
        <w:rPr>
          <w:rFonts w:cs="Calibri" w:hint="cs"/>
          <w:b/>
          <w:bCs/>
          <w:sz w:val="28"/>
          <w:szCs w:val="28"/>
          <w:rtl/>
        </w:rPr>
        <w:t>(اللاصفية)</w:t>
      </w:r>
      <w:r w:rsidRPr="009415BD">
        <w:rPr>
          <w:rFonts w:cs="Calibri"/>
          <w:b/>
          <w:bCs/>
          <w:sz w:val="28"/>
          <w:szCs w:val="28"/>
          <w:rtl/>
        </w:rPr>
        <w:t xml:space="preserve"> للطلب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 w:hint="cs"/>
          <w:b/>
          <w:bCs/>
          <w:sz w:val="28"/>
          <w:szCs w:val="28"/>
          <w:rtl/>
        </w:rPr>
        <w:t>10</w:t>
      </w:r>
      <w:r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 xml:space="preserve">: 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013AE4" w:rsidRPr="009415BD" w14:paraId="35146135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492AE46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D89362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3EE93B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2A5936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6461DFCF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9E20E1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ابتكار او تصنيع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043480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02FB6F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18B344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E026E6E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19D3FBB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لى عمل تطوعي طلاب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46D5EF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2E0493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1165EB5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1C369AA0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E53352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اشراف ع مهرجان ثقافي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92BB03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C137ED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2F6415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A2BA985" w14:textId="77777777" w:rsidTr="00CD5104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75D6C00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 xml:space="preserve">مجموع النقاط الكلي للمشاركات في النشاطات </w:t>
            </w: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(اللاصفية</w:t>
            </w: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A92509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8133147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lastRenderedPageBreak/>
        <w:t xml:space="preserve">المشاركة في المؤتمرات بوصفة عضوا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 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80"/>
        <w:gridCol w:w="1620"/>
        <w:gridCol w:w="2250"/>
      </w:tblGrid>
      <w:tr w:rsidR="00013AE4" w:rsidRPr="009415BD" w14:paraId="736E82E3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0356421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F32494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731988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مشارك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4B589A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4C59790B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71A039B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تحضير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AD3406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55A934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7ED1A95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3E8E28E3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1F85752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علمية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DEB86E5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FA2EE7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18A2F49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190F0CF7" w14:textId="77777777" w:rsidTr="00CD5104">
        <w:trPr>
          <w:jc w:val="center"/>
        </w:trPr>
        <w:tc>
          <w:tcPr>
            <w:tcW w:w="4410" w:type="dxa"/>
            <w:shd w:val="clear" w:color="auto" w:fill="auto"/>
            <w:vAlign w:val="center"/>
          </w:tcPr>
          <w:p w14:paraId="6EC352B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عضو في لجنة استقبال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64A51C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C2F80B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56A461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22F499DC" w14:textId="77777777" w:rsidTr="00CD5104">
        <w:trPr>
          <w:jc w:val="center"/>
        </w:trPr>
        <w:tc>
          <w:tcPr>
            <w:tcW w:w="8010" w:type="dxa"/>
            <w:gridSpan w:val="3"/>
            <w:shd w:val="clear" w:color="auto" w:fill="auto"/>
            <w:vAlign w:val="center"/>
          </w:tcPr>
          <w:p w14:paraId="71710CD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مؤتمرات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90654E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CBF4246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اشراف على الاقسام الداخل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013AE4" w:rsidRPr="009415BD" w14:paraId="00DBB3F1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705E377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سنو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شراف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لى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اقسا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داخل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83C23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7EBF02C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184F27E3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0792D80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76563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1D660E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13E8298E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2FB9FBA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سن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F7459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366C5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E6A90FE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4C8EEEC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اشراف على الاقسام الداخل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26B6E1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9491BB1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مشاركة في اللجان الوزار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2790"/>
        <w:gridCol w:w="2250"/>
      </w:tblGrid>
      <w:tr w:rsidR="00013AE4" w:rsidRPr="009415BD" w14:paraId="528BBB6E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74B830B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لجان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وزاري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931A70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سنة اشراف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0E1D3EB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0A4799A7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55A25BB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شاركة واحدة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A5D692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5257D6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7B7C7B1" w14:textId="77777777" w:rsidTr="00CD5104">
        <w:trPr>
          <w:jc w:val="center"/>
        </w:trPr>
        <w:tc>
          <w:tcPr>
            <w:tcW w:w="5220" w:type="dxa"/>
            <w:shd w:val="clear" w:color="auto" w:fill="auto"/>
            <w:vAlign w:val="center"/>
          </w:tcPr>
          <w:p w14:paraId="77DE63F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 w:hint="cs"/>
                <w:b/>
                <w:bCs/>
                <w:sz w:val="28"/>
                <w:szCs w:val="28"/>
                <w:rtl/>
                <w:lang w:bidi="ar-IQ"/>
              </w:rPr>
              <w:t>مشاركتان فأكثر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AE2C2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9E0FF88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43987DCC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1074AF7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لجان الوزاري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77D0E3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4C1EDF10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تعاون التربوي مع جامعات ومنظمات عالمية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10” 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0"/>
        <w:gridCol w:w="2070"/>
        <w:gridCol w:w="2250"/>
      </w:tblGrid>
      <w:tr w:rsidR="00013AE4" w:rsidRPr="009415BD" w14:paraId="0BDF80E7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57604E7D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مشاركات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في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التعاون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4AFFDE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مشارك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EAC87B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1F93E7F5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1860D657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60B98D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5F2D2F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740A1A9D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08366B8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جامع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AC73B5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83C154E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5D8D26C7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42ABEB9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واحد مع منظم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87A427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553DE89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6565428F" w14:textId="77777777" w:rsidTr="00CD5104">
        <w:trPr>
          <w:jc w:val="center"/>
        </w:trPr>
        <w:tc>
          <w:tcPr>
            <w:tcW w:w="5940" w:type="dxa"/>
            <w:shd w:val="clear" w:color="auto" w:fill="auto"/>
            <w:vAlign w:val="center"/>
          </w:tcPr>
          <w:p w14:paraId="0B15878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تعاون مع منظمة اكثر من مرة، او مع اكثر من جامع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3FDC4E0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97695F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4F53F14A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78B7498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لمشاركات في التعاون التربوي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A8BC6B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625C794D" w14:textId="77777777" w:rsidR="00013AE4" w:rsidRPr="009415BD" w:rsidRDefault="00013AE4" w:rsidP="00013AE4">
      <w:pPr>
        <w:pStyle w:val="a5"/>
        <w:numPr>
          <w:ilvl w:val="0"/>
          <w:numId w:val="34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b/>
          <w:bCs/>
          <w:sz w:val="28"/>
          <w:szCs w:val="28"/>
          <w:rtl/>
        </w:rPr>
      </w:pPr>
      <w:r w:rsidRPr="009415BD">
        <w:rPr>
          <w:rFonts w:cs="Calibri"/>
          <w:b/>
          <w:bCs/>
          <w:sz w:val="28"/>
          <w:szCs w:val="28"/>
          <w:rtl/>
        </w:rPr>
        <w:t xml:space="preserve">الحصول على مؤشر </w:t>
      </w:r>
      <w:proofErr w:type="spellStart"/>
      <w:r w:rsidRPr="009415BD">
        <w:rPr>
          <w:rFonts w:cs="Calibri"/>
          <w:b/>
          <w:bCs/>
          <w:sz w:val="28"/>
          <w:szCs w:val="28"/>
          <w:rtl/>
        </w:rPr>
        <w:t>هيرتش</w:t>
      </w:r>
      <w:proofErr w:type="spellEnd"/>
      <w:r w:rsidRPr="009415BD">
        <w:rPr>
          <w:rFonts w:cs="Calibri"/>
          <w:b/>
          <w:bCs/>
          <w:sz w:val="28"/>
          <w:szCs w:val="28"/>
          <w:rtl/>
        </w:rPr>
        <w:t xml:space="preserve"> (</w:t>
      </w:r>
      <w:r w:rsidRPr="009415BD">
        <w:rPr>
          <w:rFonts w:cs="Calibri"/>
          <w:b/>
          <w:bCs/>
          <w:sz w:val="28"/>
          <w:szCs w:val="28"/>
        </w:rPr>
        <w:t>H1</w:t>
      </w:r>
      <w:r w:rsidRPr="009415BD">
        <w:rPr>
          <w:rFonts w:cs="Calibri"/>
          <w:b/>
          <w:bCs/>
          <w:sz w:val="28"/>
          <w:szCs w:val="28"/>
          <w:rtl/>
        </w:rPr>
        <w:t xml:space="preserve">) </w:t>
      </w:r>
      <w:r w:rsidRPr="009415BD">
        <w:rPr>
          <w:rFonts w:cs="Calibri" w:hint="cs"/>
          <w:b/>
          <w:bCs/>
          <w:sz w:val="28"/>
          <w:szCs w:val="28"/>
          <w:rtl/>
        </w:rPr>
        <w:t>(على</w:t>
      </w:r>
      <w:r w:rsidRPr="009415BD">
        <w:rPr>
          <w:rFonts w:cs="Calibri"/>
          <w:b/>
          <w:bCs/>
          <w:sz w:val="28"/>
          <w:szCs w:val="28"/>
          <w:rtl/>
        </w:rPr>
        <w:t xml:space="preserve"> الا تزيد عن 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>30</w:t>
      </w:r>
      <w:r w:rsidRPr="009415BD">
        <w:rPr>
          <w:rFonts w:cs="Calibri" w:hint="cs"/>
          <w:b/>
          <w:bCs/>
          <w:sz w:val="28"/>
          <w:szCs w:val="28"/>
          <w:rtl/>
        </w:rPr>
        <w:t>"</w:t>
      </w:r>
      <w:r w:rsidRPr="009415BD">
        <w:rPr>
          <w:rFonts w:cs="Calibri"/>
          <w:b/>
          <w:bCs/>
          <w:sz w:val="28"/>
          <w:szCs w:val="28"/>
          <w:rtl/>
        </w:rPr>
        <w:t xml:space="preserve"> </w:t>
      </w:r>
      <w:r w:rsidRPr="009415BD">
        <w:rPr>
          <w:rFonts w:cs="Calibri" w:hint="cs"/>
          <w:b/>
          <w:bCs/>
          <w:sz w:val="28"/>
          <w:szCs w:val="28"/>
          <w:rtl/>
        </w:rPr>
        <w:t>نقاط)</w:t>
      </w:r>
      <w:r w:rsidRPr="009415BD">
        <w:rPr>
          <w:rFonts w:cs="Calibri"/>
          <w:b/>
          <w:bCs/>
          <w:sz w:val="28"/>
          <w:szCs w:val="28"/>
          <w:rtl/>
        </w:rPr>
        <w:t>:</w:t>
      </w: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0"/>
        <w:gridCol w:w="1890"/>
        <w:gridCol w:w="2250"/>
      </w:tblGrid>
      <w:tr w:rsidR="00013AE4" w:rsidRPr="009415BD" w14:paraId="08FABEF7" w14:textId="77777777" w:rsidTr="00CD5104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0A65B8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عدد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9415BD">
              <w:rPr>
                <w:rFonts w:cs="AL-Sarem Bold" w:hint="cs"/>
                <w:b/>
                <w:bCs/>
                <w:color w:val="FF0000"/>
                <w:sz w:val="26"/>
                <w:szCs w:val="26"/>
                <w:rtl/>
              </w:rPr>
              <w:t>قيم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 (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H1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 xml:space="preserve">) الحاصل عليها التدريسي من دار نشر </w:t>
            </w: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</w:rPr>
              <w:t>SCOPUS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9117094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النقاط لكل قيمة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D18BC41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6"/>
                <w:szCs w:val="26"/>
                <w:rtl/>
              </w:rPr>
              <w:t>عدد النقاط</w:t>
            </w:r>
          </w:p>
        </w:tc>
      </w:tr>
      <w:tr w:rsidR="00013AE4" w:rsidRPr="009415BD" w14:paraId="5331F7B3" w14:textId="77777777" w:rsidTr="00CD5104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67CC9CC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C565633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735BA1F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5E3AC60" w14:textId="77777777" w:rsidTr="00CD5104">
        <w:trPr>
          <w:jc w:val="center"/>
        </w:trPr>
        <w:tc>
          <w:tcPr>
            <w:tcW w:w="8010" w:type="dxa"/>
            <w:gridSpan w:val="2"/>
            <w:shd w:val="clear" w:color="auto" w:fill="auto"/>
            <w:vAlign w:val="center"/>
          </w:tcPr>
          <w:p w14:paraId="3EF86FF6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مجموع النقاط الكلي لكل القيم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BEBF35A" w14:textId="77777777" w:rsidR="00013AE4" w:rsidRPr="009415BD" w:rsidRDefault="00013AE4" w:rsidP="00CD5104">
            <w:pPr>
              <w:tabs>
                <w:tab w:val="left" w:pos="6735"/>
              </w:tabs>
              <w:bidi/>
              <w:spacing w:after="0" w:line="240" w:lineRule="auto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</w:tbl>
    <w:p w14:paraId="0A5888D7" w14:textId="77777777" w:rsidR="00013AE4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18648CC" w14:textId="77777777" w:rsidR="00013AE4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17A35F6D" w14:textId="77777777" w:rsidR="00013AE4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1909D9B" w14:textId="77777777" w:rsidR="00013AE4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3FB33D0" w14:textId="77777777" w:rsidR="00013AE4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6FF9564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6130D91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3FC77A0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17860A06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0C3B33F1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56445B06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1764D10B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11B46100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4FF9F3D9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430CA42C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57030BBE" w14:textId="77777777" w:rsidR="00013AE4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2AE6571C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center"/>
        <w:rPr>
          <w:rFonts w:cs="Calibri"/>
          <w:b/>
          <w:bCs/>
          <w:sz w:val="28"/>
          <w:szCs w:val="28"/>
          <w:rtl/>
          <w:lang w:bidi="ar-IQ"/>
        </w:rPr>
      </w:pPr>
    </w:p>
    <w:p w14:paraId="61A893E7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1B3EF0BE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8A66B1C" w14:textId="77777777" w:rsidR="00013AE4" w:rsidRPr="009415BD" w:rsidRDefault="00013AE4" w:rsidP="00013AE4">
      <w:pPr>
        <w:tabs>
          <w:tab w:val="left" w:pos="6735"/>
        </w:tabs>
        <w:bidi/>
        <w:spacing w:line="240" w:lineRule="auto"/>
        <w:jc w:val="both"/>
        <w:rPr>
          <w:rFonts w:cs="Calibri"/>
          <w:b/>
          <w:bCs/>
          <w:sz w:val="16"/>
          <w:szCs w:val="16"/>
          <w:rtl/>
          <w:lang w:bidi="ar-IQ"/>
        </w:rPr>
      </w:pPr>
    </w:p>
    <w:p w14:paraId="0367F2F5" w14:textId="77777777" w:rsidR="00013AE4" w:rsidRPr="00320398" w:rsidRDefault="00013AE4" w:rsidP="00013AE4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جموع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نقاط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متحص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عليها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من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الجدو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رقم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proofErr w:type="gramStart"/>
      <w:r w:rsidRPr="00320398">
        <w:rPr>
          <w:rFonts w:cs="AL-Sarem Bold"/>
          <w:b/>
          <w:bCs/>
          <w:sz w:val="36"/>
          <w:szCs w:val="36"/>
          <w:rtl/>
          <w:lang w:bidi="ar-IQ"/>
        </w:rPr>
        <w:t>) :</w:t>
      </w:r>
      <w:proofErr w:type="gramEnd"/>
    </w:p>
    <w:tbl>
      <w:tblPr>
        <w:bidiVisual/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3420"/>
        <w:gridCol w:w="3780"/>
      </w:tblGrid>
      <w:tr w:rsidR="00013AE4" w:rsidRPr="009415BD" w14:paraId="20328E43" w14:textId="77777777" w:rsidTr="00CD5104">
        <w:tc>
          <w:tcPr>
            <w:tcW w:w="3330" w:type="dxa"/>
            <w:shd w:val="clear" w:color="auto" w:fill="auto"/>
            <w:vAlign w:val="center"/>
          </w:tcPr>
          <w:p w14:paraId="45E0560E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لمرتبة العلمية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A5221A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اقل درجة مقبولة للمرتبة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BE16027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32"/>
                <w:szCs w:val="32"/>
                <w:rtl/>
              </w:rPr>
              <w:t>مجموع النقاط المتحصل عليها</w:t>
            </w:r>
          </w:p>
        </w:tc>
      </w:tr>
      <w:tr w:rsidR="00013AE4" w:rsidRPr="009415BD" w14:paraId="68323FE1" w14:textId="77777777" w:rsidTr="00CD5104">
        <w:tc>
          <w:tcPr>
            <w:tcW w:w="3330" w:type="dxa"/>
            <w:shd w:val="clear" w:color="auto" w:fill="auto"/>
            <w:vAlign w:val="center"/>
          </w:tcPr>
          <w:p w14:paraId="4E886EDD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مدرس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6311FBE9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4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3F9FB80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013AE4" w:rsidRPr="009415BD" w14:paraId="179A45AA" w14:textId="77777777" w:rsidTr="00CD5104">
        <w:tc>
          <w:tcPr>
            <w:tcW w:w="3330" w:type="dxa"/>
            <w:shd w:val="clear" w:color="auto" w:fill="auto"/>
            <w:vAlign w:val="center"/>
          </w:tcPr>
          <w:p w14:paraId="6AC98788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06162B8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28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314FF7D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  <w:tr w:rsidR="00013AE4" w:rsidRPr="009415BD" w14:paraId="3C549200" w14:textId="77777777" w:rsidTr="00CD5104">
        <w:tc>
          <w:tcPr>
            <w:tcW w:w="3330" w:type="dxa"/>
            <w:shd w:val="clear" w:color="auto" w:fill="auto"/>
            <w:vAlign w:val="center"/>
          </w:tcPr>
          <w:p w14:paraId="146F49C7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C6E018E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31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33E692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30"/>
                <w:szCs w:val="30"/>
                <w:rtl/>
                <w:lang w:bidi="ar-IQ"/>
              </w:rPr>
            </w:pPr>
          </w:p>
        </w:tc>
      </w:tr>
    </w:tbl>
    <w:p w14:paraId="1371D0A9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105EA1E3" w14:textId="77777777" w:rsidR="00013AE4" w:rsidRPr="00320398" w:rsidRDefault="00013AE4" w:rsidP="00013AE4">
      <w:pPr>
        <w:pStyle w:val="a5"/>
        <w:numPr>
          <w:ilvl w:val="0"/>
          <w:numId w:val="35"/>
        </w:numPr>
        <w:tabs>
          <w:tab w:val="left" w:pos="6735"/>
        </w:tabs>
        <w:bidi/>
        <w:spacing w:line="240" w:lineRule="auto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/>
          <w:b/>
          <w:bCs/>
          <w:sz w:val="36"/>
          <w:szCs w:val="36"/>
          <w:rtl/>
          <w:lang w:bidi="ar-IQ"/>
        </w:rPr>
        <w:t>مجموع النقاط المتحصل عليها من الجدول رقم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 xml:space="preserve"> (1)</w:t>
      </w:r>
    </w:p>
    <w:p w14:paraId="197547AD" w14:textId="77777777" w:rsidR="00013AE4" w:rsidRPr="00320398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center"/>
        <w:rPr>
          <w:rFonts w:cs="AL-Sarem Bold"/>
          <w:b/>
          <w:bCs/>
          <w:sz w:val="36"/>
          <w:szCs w:val="36"/>
          <w:lang w:bidi="ar-IQ"/>
        </w:rPr>
      </w:pP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(1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>/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ب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او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1/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أ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)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والجدول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</w:t>
      </w:r>
      <w:r w:rsidRPr="00320398">
        <w:rPr>
          <w:rFonts w:ascii="Arial" w:hAnsi="Arial" w:hint="cs"/>
          <w:b/>
          <w:bCs/>
          <w:sz w:val="36"/>
          <w:szCs w:val="36"/>
          <w:rtl/>
          <w:lang w:bidi="ar-IQ"/>
        </w:rPr>
        <w:t>رقم</w:t>
      </w:r>
      <w:r w:rsidRPr="00320398">
        <w:rPr>
          <w:rFonts w:cs="AL-Sarem Bold"/>
          <w:b/>
          <w:bCs/>
          <w:sz w:val="36"/>
          <w:szCs w:val="36"/>
          <w:rtl/>
          <w:lang w:bidi="ar-IQ"/>
        </w:rPr>
        <w:t xml:space="preserve"> (2</w:t>
      </w:r>
      <w:r w:rsidRPr="00320398">
        <w:rPr>
          <w:rFonts w:cs="AL-Sarem Bold" w:hint="cs"/>
          <w:b/>
          <w:bCs/>
          <w:sz w:val="36"/>
          <w:szCs w:val="36"/>
          <w:rtl/>
          <w:lang w:bidi="ar-IQ"/>
        </w:rPr>
        <w:t>):</w:t>
      </w:r>
    </w:p>
    <w:tbl>
      <w:tblPr>
        <w:bidiVisual/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1530"/>
        <w:gridCol w:w="1710"/>
        <w:gridCol w:w="1440"/>
        <w:gridCol w:w="3510"/>
      </w:tblGrid>
      <w:tr w:rsidR="00013AE4" w:rsidRPr="009415BD" w14:paraId="22C1AA66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434B72E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lastRenderedPageBreak/>
              <w:t>المرتبة العلمية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08373C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اقل درجة مقبولة للمرتب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DFCDF01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1/ب) او (1//أ)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903D0B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نقاط الجدول رقم (2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626A4ABA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8"/>
                <w:szCs w:val="28"/>
                <w:rtl/>
              </w:rPr>
              <w:t>مجموع النقاط المتحصل عليها من الجدولين</w:t>
            </w:r>
          </w:p>
        </w:tc>
      </w:tr>
      <w:tr w:rsidR="00013AE4" w:rsidRPr="009415BD" w14:paraId="740FF497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7AB2C2F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مدرس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DD17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7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C88F547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D369018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0142A065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0C6AA566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2327440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 مساعد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468EF8C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8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8BA9A2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9B8071B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3F58135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color w:val="FF0000"/>
                <w:sz w:val="28"/>
                <w:szCs w:val="28"/>
                <w:rtl/>
                <w:lang w:bidi="ar-IQ"/>
              </w:rPr>
            </w:pPr>
          </w:p>
        </w:tc>
      </w:tr>
      <w:tr w:rsidR="00013AE4" w:rsidRPr="009415BD" w14:paraId="33AA3D3C" w14:textId="77777777" w:rsidTr="00CD5104">
        <w:trPr>
          <w:jc w:val="center"/>
        </w:trPr>
        <w:tc>
          <w:tcPr>
            <w:tcW w:w="2340" w:type="dxa"/>
            <w:shd w:val="clear" w:color="auto" w:fill="auto"/>
            <w:vAlign w:val="center"/>
          </w:tcPr>
          <w:p w14:paraId="7257F70B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استاذ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3AD5BA8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30"/>
                <w:szCs w:val="30"/>
                <w:rtl/>
                <w:lang w:bidi="ar-IQ"/>
              </w:rPr>
              <w:t>9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CA1FCD9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D6DC8E2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7C0347B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24FBE584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6EA0ADB3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534A770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0082D74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4C4BD12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0A960DD2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399CE032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5251ACC3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225DA370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b/>
          <w:bCs/>
          <w:sz w:val="28"/>
          <w:szCs w:val="28"/>
          <w:rtl/>
          <w:lang w:bidi="ar-IQ"/>
        </w:rPr>
      </w:pPr>
    </w:p>
    <w:p w14:paraId="7D53B70E" w14:textId="77777777" w:rsidR="00013AE4" w:rsidRPr="009415BD" w:rsidRDefault="00013AE4" w:rsidP="00013AE4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</w:p>
    <w:p w14:paraId="0FA29D35" w14:textId="77777777" w:rsidR="00013AE4" w:rsidRPr="009415BD" w:rsidRDefault="00013AE4" w:rsidP="00013AE4">
      <w:pPr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br w:type="page"/>
      </w:r>
    </w:p>
    <w:p w14:paraId="6C75BD50" w14:textId="77777777" w:rsidR="00013AE4" w:rsidRPr="009415BD" w:rsidRDefault="00013AE4" w:rsidP="00013AE4">
      <w:pPr>
        <w:bidi/>
        <w:spacing w:line="240" w:lineRule="auto"/>
        <w:rPr>
          <w:rFonts w:cs="Calibri"/>
          <w:b/>
          <w:bCs/>
          <w:sz w:val="28"/>
          <w:szCs w:val="28"/>
          <w:rtl/>
          <w:lang w:bidi="ar-IQ"/>
        </w:rPr>
      </w:pPr>
      <w:r w:rsidRPr="009415BD">
        <w:rPr>
          <w:rFonts w:cs="Calibri"/>
          <w:b/>
          <w:bCs/>
          <w:sz w:val="28"/>
          <w:szCs w:val="28"/>
          <w:rtl/>
          <w:lang w:bidi="ar-IQ"/>
        </w:rPr>
        <w:lastRenderedPageBreak/>
        <w:t>ملاحظة خاصة (م-10/اولا وثانيا وثالثا)</w:t>
      </w:r>
    </w:p>
    <w:p w14:paraId="7BEC95B4" w14:textId="77777777" w:rsidR="00013AE4" w:rsidRPr="009415BD" w:rsidRDefault="00013AE4" w:rsidP="00013AE4">
      <w:pPr>
        <w:pStyle w:val="a5"/>
        <w:tabs>
          <w:tab w:val="left" w:pos="6735"/>
        </w:tabs>
        <w:bidi/>
        <w:spacing w:line="240" w:lineRule="auto"/>
        <w:ind w:left="360"/>
        <w:jc w:val="both"/>
        <w:rPr>
          <w:rFonts w:cs="Calibri"/>
          <w:sz w:val="28"/>
          <w:szCs w:val="28"/>
          <w:rtl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يحصل السادة المذكورة توصيفاتهم في ادناه على نسب خاصة تضاف من مجموع النقاط المتحصلين عليها من </w:t>
      </w:r>
      <w:r w:rsidRPr="009415BD">
        <w:rPr>
          <w:rFonts w:cs="Calibri" w:hint="cs"/>
          <w:sz w:val="28"/>
          <w:szCs w:val="28"/>
          <w:rtl/>
          <w:lang w:bidi="ar-IQ"/>
        </w:rPr>
        <w:t>الجدولين:</w:t>
      </w:r>
    </w:p>
    <w:p w14:paraId="3E380D1B" w14:textId="77777777" w:rsidR="00013AE4" w:rsidRPr="009415BD" w:rsidRDefault="00013AE4" w:rsidP="00013AE4">
      <w:pPr>
        <w:pStyle w:val="a5"/>
        <w:numPr>
          <w:ilvl w:val="0"/>
          <w:numId w:val="16"/>
        </w:numPr>
        <w:tabs>
          <w:tab w:val="left" w:pos="6735"/>
        </w:tabs>
        <w:bidi/>
        <w:spacing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مساعدو رؤساء الجامعات </w:t>
      </w:r>
      <w:r w:rsidRPr="009415BD">
        <w:rPr>
          <w:rFonts w:cs="Calibri" w:hint="cs"/>
          <w:sz w:val="28"/>
          <w:szCs w:val="28"/>
          <w:rtl/>
          <w:lang w:bidi="ar-IQ"/>
        </w:rPr>
        <w:t>والمجلس</w:t>
      </w:r>
      <w:r w:rsidRPr="009415BD">
        <w:rPr>
          <w:rFonts w:cs="Calibri"/>
          <w:sz w:val="28"/>
          <w:szCs w:val="28"/>
          <w:rtl/>
          <w:lang w:bidi="ar-IQ"/>
        </w:rPr>
        <w:t xml:space="preserve"> العراقي للاختصاصات الطبية ومن هم بدرجتهم (اصاله او وكالة):</w:t>
      </w:r>
    </w:p>
    <w:tbl>
      <w:tblPr>
        <w:bidiVisual/>
        <w:tblW w:w="1008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013AE4" w:rsidRPr="009415BD" w14:paraId="74DDFFEE" w14:textId="77777777" w:rsidTr="00CD5104">
        <w:tc>
          <w:tcPr>
            <w:tcW w:w="3330" w:type="dxa"/>
            <w:shd w:val="clear" w:color="auto" w:fill="auto"/>
            <w:vAlign w:val="center"/>
          </w:tcPr>
          <w:p w14:paraId="075BA23F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16C11C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9F285F7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380A0E9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013AE4" w:rsidRPr="009415BD" w14:paraId="2F7E52F5" w14:textId="77777777" w:rsidTr="00CD5104">
        <w:tc>
          <w:tcPr>
            <w:tcW w:w="3330" w:type="dxa"/>
            <w:shd w:val="clear" w:color="auto" w:fill="auto"/>
            <w:vAlign w:val="center"/>
          </w:tcPr>
          <w:p w14:paraId="03B0483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1CCE6E06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3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65F971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0C3384E7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C414DF5" w14:textId="77777777" w:rsidR="00013AE4" w:rsidRPr="009415BD" w:rsidRDefault="00013AE4" w:rsidP="00013AE4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 xml:space="preserve">العمداء ومعاونوهم ورؤساء المجالس العلمية في المجلس العراقي للاختصاصات الطبية ورؤساء الاقسام في الجامعة واعضاء اللجان الوزارية الدائمة ومن هم بدرجتهم (اصاله او وكالة): 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1170"/>
        <w:gridCol w:w="1710"/>
        <w:gridCol w:w="3960"/>
      </w:tblGrid>
      <w:tr w:rsidR="00013AE4" w:rsidRPr="009415BD" w14:paraId="76AEBB10" w14:textId="77777777" w:rsidTr="00CD5104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10587863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0F3346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B2EDEF2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102BAD9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013AE4" w:rsidRPr="009415BD" w14:paraId="01B91895" w14:textId="77777777" w:rsidTr="00CD5104">
        <w:trPr>
          <w:jc w:val="center"/>
        </w:trPr>
        <w:tc>
          <w:tcPr>
            <w:tcW w:w="3240" w:type="dxa"/>
            <w:shd w:val="clear" w:color="auto" w:fill="auto"/>
            <w:vAlign w:val="center"/>
          </w:tcPr>
          <w:p w14:paraId="284B4CC6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6BCD1A6C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5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67BA0EA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14:paraId="3FD8F844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34F0B15F" w14:textId="77777777" w:rsidR="00013AE4" w:rsidRPr="009415BD" w:rsidRDefault="00013AE4" w:rsidP="00013AE4">
      <w:pPr>
        <w:pStyle w:val="a5"/>
        <w:numPr>
          <w:ilvl w:val="0"/>
          <w:numId w:val="16"/>
        </w:numPr>
        <w:tabs>
          <w:tab w:val="left" w:pos="6735"/>
        </w:tabs>
        <w:bidi/>
        <w:spacing w:before="240" w:line="240" w:lineRule="auto"/>
        <w:jc w:val="both"/>
        <w:rPr>
          <w:rFonts w:cs="Calibri"/>
          <w:sz w:val="28"/>
          <w:szCs w:val="28"/>
          <w:lang w:bidi="ar-IQ"/>
        </w:rPr>
      </w:pPr>
      <w:r w:rsidRPr="009415BD">
        <w:rPr>
          <w:rFonts w:cs="Calibri"/>
          <w:sz w:val="28"/>
          <w:szCs w:val="28"/>
          <w:rtl/>
          <w:lang w:bidi="ar-IQ"/>
        </w:rPr>
        <w:t>رؤساء الاقسام العلمية والفروع العلمية ومديرو الاقسام في دوائر الوزارة وتشكيلاتها ومن هم بدرجتهم:</w:t>
      </w:r>
    </w:p>
    <w:tbl>
      <w:tblPr>
        <w:bidiVisual/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70"/>
        <w:gridCol w:w="1710"/>
        <w:gridCol w:w="3870"/>
      </w:tblGrid>
      <w:tr w:rsidR="00013AE4" w:rsidRPr="009415BD" w14:paraId="7BEBB186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10D1478F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7B2EC5A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سبة المضافة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6220366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النقاط المضافة على وفق النسبة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1E93D90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</w:pPr>
            <w:r w:rsidRPr="009415BD">
              <w:rPr>
                <w:rFonts w:cs="AL-Sarem Bold"/>
                <w:b/>
                <w:bCs/>
                <w:color w:val="FF0000"/>
                <w:sz w:val="24"/>
                <w:szCs w:val="24"/>
                <w:rtl/>
              </w:rPr>
              <w:t>مجموع النقاط المتحصل عليها من الجدولين ومن النسبة</w:t>
            </w:r>
          </w:p>
        </w:tc>
      </w:tr>
      <w:tr w:rsidR="00013AE4" w:rsidRPr="009415BD" w14:paraId="502E2795" w14:textId="77777777" w:rsidTr="00CD5104">
        <w:trPr>
          <w:jc w:val="center"/>
        </w:trPr>
        <w:tc>
          <w:tcPr>
            <w:tcW w:w="3330" w:type="dxa"/>
            <w:shd w:val="clear" w:color="auto" w:fill="auto"/>
            <w:vAlign w:val="center"/>
          </w:tcPr>
          <w:p w14:paraId="1C065752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3A509F29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</w:pPr>
            <w:r w:rsidRPr="009415BD">
              <w:rPr>
                <w:rFonts w:cs="Calibri"/>
                <w:b/>
                <w:bCs/>
                <w:sz w:val="28"/>
                <w:szCs w:val="28"/>
                <w:rtl/>
                <w:lang w:bidi="ar-IQ"/>
              </w:rPr>
              <w:t>10%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1F6AE7A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  <w:tc>
          <w:tcPr>
            <w:tcW w:w="3870" w:type="dxa"/>
            <w:shd w:val="clear" w:color="auto" w:fill="auto"/>
            <w:vAlign w:val="center"/>
          </w:tcPr>
          <w:p w14:paraId="2F905C35" w14:textId="77777777" w:rsidR="00013AE4" w:rsidRPr="009415BD" w:rsidRDefault="00013AE4" w:rsidP="00CD5104">
            <w:pPr>
              <w:pStyle w:val="a5"/>
              <w:tabs>
                <w:tab w:val="left" w:pos="6735"/>
              </w:tabs>
              <w:bidi/>
              <w:spacing w:after="0" w:line="240" w:lineRule="auto"/>
              <w:ind w:left="0"/>
              <w:jc w:val="center"/>
              <w:rPr>
                <w:rFonts w:cs="Calibri"/>
                <w:sz w:val="28"/>
                <w:szCs w:val="28"/>
                <w:rtl/>
                <w:lang w:bidi="ar-IQ"/>
              </w:rPr>
            </w:pPr>
          </w:p>
        </w:tc>
      </w:tr>
    </w:tbl>
    <w:p w14:paraId="15B1602A" w14:textId="77777777" w:rsidR="00013AE4" w:rsidRPr="009415BD" w:rsidRDefault="00013AE4" w:rsidP="00013AE4">
      <w:pPr>
        <w:tabs>
          <w:tab w:val="left" w:pos="6735"/>
        </w:tabs>
        <w:bidi/>
        <w:spacing w:after="0" w:line="240" w:lineRule="auto"/>
        <w:jc w:val="both"/>
        <w:rPr>
          <w:rFonts w:cs="Calibri"/>
          <w:sz w:val="28"/>
          <w:szCs w:val="28"/>
          <w:rtl/>
          <w:lang w:bidi="ar-IQ"/>
        </w:rPr>
      </w:pPr>
    </w:p>
    <w:p w14:paraId="50C2E759" w14:textId="77777777" w:rsidR="00013AE4" w:rsidRDefault="00013AE4" w:rsidP="00013AE4">
      <w:pPr>
        <w:bidi/>
        <w:spacing w:before="240" w:after="0" w:line="240" w:lineRule="auto"/>
        <w:ind w:left="-603"/>
        <w:jc w:val="center"/>
        <w:rPr>
          <w:rFonts w:cs="FS_Kofi_Ahram_Points"/>
          <w:sz w:val="50"/>
          <w:szCs w:val="50"/>
          <w:rtl/>
          <w:lang w:bidi="ar-IQ"/>
        </w:rPr>
      </w:pPr>
    </w:p>
    <w:p w14:paraId="60323518" w14:textId="77777777" w:rsidR="00013AE4" w:rsidRPr="00427EC2" w:rsidRDefault="00013AE4" w:rsidP="00013AE4">
      <w:pPr>
        <w:bidi/>
        <w:spacing w:before="240" w:after="0" w:line="240" w:lineRule="auto"/>
        <w:ind w:left="-603"/>
        <w:jc w:val="center"/>
        <w:rPr>
          <w:rFonts w:cstheme="minorHAnsi"/>
          <w:b/>
          <w:bCs/>
          <w:sz w:val="50"/>
          <w:szCs w:val="50"/>
          <w:rtl/>
          <w:lang w:bidi="ar-IQ"/>
        </w:rPr>
      </w:pPr>
      <w:r w:rsidRPr="00427EC2">
        <w:rPr>
          <w:rFonts w:cstheme="minorHAnsi"/>
          <w:b/>
          <w:bCs/>
          <w:sz w:val="50"/>
          <w:szCs w:val="50"/>
          <w:rtl/>
          <w:lang w:bidi="ar-IQ"/>
        </w:rPr>
        <w:t>يتم تدقيق الاستمارات من قبل لجنة الترقيات الفرعية في الكلية</w:t>
      </w:r>
    </w:p>
    <w:p w14:paraId="602A1A1F" w14:textId="77777777" w:rsidR="00E103F9" w:rsidRPr="00013AE4" w:rsidRDefault="00E103F9" w:rsidP="00013AE4">
      <w:pPr>
        <w:tabs>
          <w:tab w:val="left" w:pos="6735"/>
        </w:tabs>
        <w:bidi/>
        <w:spacing w:before="240" w:line="240" w:lineRule="auto"/>
        <w:jc w:val="both"/>
        <w:rPr>
          <w:rFonts w:cs="FS_Kofi_Ahram_Points"/>
          <w:sz w:val="50"/>
          <w:szCs w:val="50"/>
          <w:rtl/>
          <w:lang w:bidi="ar-IQ"/>
        </w:rPr>
      </w:pPr>
    </w:p>
    <w:sectPr w:rsidR="00E103F9" w:rsidRPr="00013AE4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97D95" w14:textId="77777777" w:rsidR="00965D2B" w:rsidRDefault="00965D2B">
      <w:pPr>
        <w:spacing w:after="0" w:line="240" w:lineRule="auto"/>
      </w:pPr>
      <w:r>
        <w:separator/>
      </w:r>
    </w:p>
  </w:endnote>
  <w:endnote w:type="continuationSeparator" w:id="0">
    <w:p w14:paraId="2D9B1011" w14:textId="77777777" w:rsidR="00965D2B" w:rsidRDefault="00965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Arabic Style"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F_Taif Normal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L-Sarem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(A) Arslan Wessam B">
    <w:altName w:val="Arabic Typesetting"/>
    <w:charset w:val="00"/>
    <w:family w:val="script"/>
    <w:pitch w:val="variable"/>
    <w:sig w:usb0="00000000" w:usb1="80002040" w:usb2="00000008" w:usb3="00000000" w:csb0="00000041" w:csb1="00000000"/>
  </w:font>
  <w:font w:name="FS_Kofi_Ahram_Points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dvertisingMediu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14664" w14:textId="03D577A8" w:rsidR="00DD476F" w:rsidRPr="00DD476F" w:rsidRDefault="00DD476F" w:rsidP="00DD476F">
    <w:pPr>
      <w:pStyle w:val="a4"/>
      <w:pBdr>
        <w:top w:val="single" w:sz="4" w:space="1" w:color="auto"/>
      </w:pBdr>
      <w:jc w:val="center"/>
      <w:rPr>
        <w:rFonts w:cs="AdvertisingMedium"/>
        <w:color w:val="C00000"/>
        <w:sz w:val="24"/>
        <w:szCs w:val="24"/>
        <w:lang w:bidi="ar-IQ"/>
      </w:rPr>
    </w:pPr>
    <w:bookmarkStart w:id="3" w:name="_Hlk48227475"/>
    <w:bookmarkStart w:id="4" w:name="_Hlk48227476"/>
    <w:r w:rsidRPr="00DD476F">
      <w:rPr>
        <w:rFonts w:cs="AdvertisingMedium" w:hint="cs"/>
        <w:color w:val="C00000"/>
        <w:sz w:val="24"/>
        <w:szCs w:val="24"/>
        <w:rtl/>
        <w:lang w:bidi="ar-IQ"/>
      </w:rPr>
      <w:t>ملاحظة// تتم مصادقة اللجنة العلمية في القسم على جميع الصفحات بتواقيعهم</w:t>
    </w:r>
    <w:bookmarkEnd w:id="3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18B34" w14:textId="77777777" w:rsidR="00965D2B" w:rsidRDefault="00965D2B">
      <w:pPr>
        <w:spacing w:after="0" w:line="240" w:lineRule="auto"/>
      </w:pPr>
      <w:r>
        <w:separator/>
      </w:r>
    </w:p>
  </w:footnote>
  <w:footnote w:type="continuationSeparator" w:id="0">
    <w:p w14:paraId="7FF5C8D7" w14:textId="77777777" w:rsidR="00965D2B" w:rsidRDefault="00965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5C294" w14:textId="77777777" w:rsidR="00DD476F" w:rsidRDefault="00965D2B">
    <w:pPr>
      <w:pStyle w:val="a3"/>
    </w:pPr>
    <w:r>
      <w:rPr>
        <w:noProof/>
      </w:rPr>
      <w:pict w14:anchorId="168614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9" o:spid="_x0000_s2050" type="#_x0000_t75" style="position:absolute;margin-left:0;margin-top:0;width:300pt;height:300pt;z-index:-251656192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561B7" w14:textId="77777777" w:rsidR="00DD476F" w:rsidRPr="00422E26" w:rsidRDefault="00965D2B" w:rsidP="00E103F9">
    <w:pPr>
      <w:pStyle w:val="a3"/>
      <w:jc w:val="center"/>
      <w:rPr>
        <w:rFonts w:cs="AdvertisingMedium"/>
        <w:b/>
        <w:bCs/>
        <w:sz w:val="24"/>
        <w:szCs w:val="24"/>
        <w:lang w:bidi="ar-IQ"/>
      </w:rPr>
    </w:pPr>
    <w:bookmarkStart w:id="1" w:name="_Hlk48227422"/>
    <w:bookmarkStart w:id="2" w:name="_Hlk48227423"/>
    <w:r>
      <w:rPr>
        <w:rFonts w:cs="AdvertisingMedium"/>
        <w:b/>
        <w:bCs/>
        <w:noProof/>
        <w:sz w:val="24"/>
        <w:szCs w:val="24"/>
        <w:lang w:val="ar-IQ" w:bidi="ar-IQ"/>
      </w:rPr>
      <w:pict w14:anchorId="30BCC6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80" o:spid="_x0000_s2051" type="#_x0000_t75" style="position:absolute;left:0;text-align:left;margin-left:0;margin-top:0;width:300pt;height:300pt;z-index:-251655168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  <w:tbl>
    <w:tblPr>
      <w:tblStyle w:val="a9"/>
      <w:tblW w:w="11199" w:type="dxa"/>
      <w:tblInd w:w="-99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33"/>
      <w:gridCol w:w="3733"/>
      <w:gridCol w:w="3733"/>
    </w:tblGrid>
    <w:tr w:rsidR="00DD476F" w14:paraId="0D728671" w14:textId="77777777" w:rsidTr="00DD476F">
      <w:tc>
        <w:tcPr>
          <w:tcW w:w="3733" w:type="dxa"/>
        </w:tcPr>
        <w:p w14:paraId="336C9CE7" w14:textId="07BAAA8F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rtl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 xml:space="preserve">ترقية مرتبة / </w:t>
          </w:r>
          <w:r>
            <w:rPr>
              <w:rFonts w:cs="AdvertisingMedium" w:hint="cs"/>
              <w:b/>
              <w:bCs/>
              <w:color w:val="C00000"/>
              <w:sz w:val="24"/>
              <w:szCs w:val="24"/>
              <w:rtl/>
              <w:lang w:bidi="ar-IQ"/>
            </w:rPr>
            <w:t>الأستــــاذ المساعــــد</w:t>
          </w:r>
        </w:p>
      </w:tc>
      <w:tc>
        <w:tcPr>
          <w:tcW w:w="3733" w:type="dxa"/>
        </w:tcPr>
        <w:p w14:paraId="68CC1B5D" w14:textId="2953F5B8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ستمارات الترقية العلمية</w:t>
          </w:r>
        </w:p>
      </w:tc>
      <w:tc>
        <w:tcPr>
          <w:tcW w:w="3733" w:type="dxa"/>
        </w:tcPr>
        <w:p w14:paraId="7942A9A1" w14:textId="2E973331" w:rsidR="00DD476F" w:rsidRDefault="00DD476F" w:rsidP="00E103F9">
          <w:pPr>
            <w:pStyle w:val="a3"/>
            <w:jc w:val="center"/>
            <w:rPr>
              <w:rFonts w:cs="AdvertisingMedium"/>
              <w:b/>
              <w:bCs/>
              <w:sz w:val="24"/>
              <w:szCs w:val="24"/>
              <w:lang w:bidi="ar-IQ"/>
            </w:rPr>
          </w:pP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 xml:space="preserve">لجنة الترقيات </w:t>
          </w:r>
          <w:r w:rsidRPr="00422E26"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المركزية</w:t>
          </w:r>
          <w:r>
            <w:rPr>
              <w:rFonts w:cs="AdvertisingMedium" w:hint="cs"/>
              <w:b/>
              <w:bCs/>
              <w:sz w:val="24"/>
              <w:szCs w:val="24"/>
              <w:rtl/>
              <w:lang w:bidi="ar-IQ"/>
            </w:rPr>
            <w:t>/</w:t>
          </w:r>
          <w:r w:rsidRPr="00422E26">
            <w:rPr>
              <w:rFonts w:cs="AdvertisingMedium"/>
              <w:b/>
              <w:bCs/>
              <w:sz w:val="24"/>
              <w:szCs w:val="24"/>
              <w:rtl/>
              <w:lang w:bidi="ar-IQ"/>
            </w:rPr>
            <w:t>جامعة بابل</w:t>
          </w:r>
        </w:p>
      </w:tc>
    </w:tr>
    <w:bookmarkEnd w:id="1"/>
    <w:bookmarkEnd w:id="2"/>
  </w:tbl>
  <w:p w14:paraId="456190D0" w14:textId="4401A861" w:rsidR="00DD476F" w:rsidRPr="00422E26" w:rsidRDefault="00DD476F" w:rsidP="00DD476F">
    <w:pPr>
      <w:pStyle w:val="a3"/>
      <w:rPr>
        <w:rFonts w:cs="AdvertisingMedium"/>
        <w:b/>
        <w:bCs/>
        <w:sz w:val="24"/>
        <w:szCs w:val="24"/>
        <w:lang w:bidi="ar-IQ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201D9" w14:textId="77777777" w:rsidR="00DD476F" w:rsidRDefault="00965D2B">
    <w:pPr>
      <w:pStyle w:val="a3"/>
    </w:pPr>
    <w:r>
      <w:rPr>
        <w:noProof/>
      </w:rPr>
      <w:pict w14:anchorId="55149C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615078" o:spid="_x0000_s2049" type="#_x0000_t75" style="position:absolute;margin-left:0;margin-top:0;width:300pt;height:300pt;z-index:-251657216;mso-position-horizontal:center;mso-position-horizontal-relative:margin;mso-position-vertical:center;mso-position-vertical-relative:margin" o:allowincell="f">
          <v:imagedata r:id="rId1" o:title="UzUZIuSE_400x40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8pt;height:10.8pt" o:bullet="t">
        <v:imagedata r:id="rId1" o:title="mso897"/>
      </v:shape>
    </w:pict>
  </w:numPicBullet>
  <w:abstractNum w:abstractNumId="0" w15:restartNumberingAfterBreak="0">
    <w:nsid w:val="05332411"/>
    <w:multiLevelType w:val="hybridMultilevel"/>
    <w:tmpl w:val="92CC27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D33E2"/>
    <w:multiLevelType w:val="hybridMultilevel"/>
    <w:tmpl w:val="2494B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997543"/>
    <w:multiLevelType w:val="hybridMultilevel"/>
    <w:tmpl w:val="D1A4042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09064A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" w15:restartNumberingAfterBreak="0">
    <w:nsid w:val="0A5B64E8"/>
    <w:multiLevelType w:val="hybridMultilevel"/>
    <w:tmpl w:val="80246AE6"/>
    <w:lvl w:ilvl="0" w:tplc="8F727A1A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7169F7"/>
    <w:multiLevelType w:val="hybridMultilevel"/>
    <w:tmpl w:val="EB48C79A"/>
    <w:lvl w:ilvl="0" w:tplc="04090007">
      <w:start w:val="1"/>
      <w:numFmt w:val="bullet"/>
      <w:lvlText w:val=""/>
      <w:lvlPicBulletId w:val="0"/>
      <w:lvlJc w:val="left"/>
      <w:pPr>
        <w:ind w:left="-1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34" w:hanging="360"/>
      </w:pPr>
      <w:rPr>
        <w:rFonts w:ascii="Wingdings" w:hAnsi="Wingdings" w:hint="default"/>
      </w:rPr>
    </w:lvl>
  </w:abstractNum>
  <w:abstractNum w:abstractNumId="6" w15:restartNumberingAfterBreak="0">
    <w:nsid w:val="10925DC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7" w15:restartNumberingAfterBreak="0">
    <w:nsid w:val="10CC25BF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8" w15:restartNumberingAfterBreak="0">
    <w:nsid w:val="145F2934"/>
    <w:multiLevelType w:val="hybridMultilevel"/>
    <w:tmpl w:val="F9002E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3405DE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0" w15:restartNumberingAfterBreak="0">
    <w:nsid w:val="16D51B89"/>
    <w:multiLevelType w:val="hybridMultilevel"/>
    <w:tmpl w:val="B6AC57BC"/>
    <w:lvl w:ilvl="0" w:tplc="1D246048">
      <w:start w:val="5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C0613"/>
    <w:multiLevelType w:val="hybridMultilevel"/>
    <w:tmpl w:val="687A83C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18D962F5"/>
    <w:multiLevelType w:val="hybridMultilevel"/>
    <w:tmpl w:val="4B0EBAB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BAD660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4" w15:restartNumberingAfterBreak="0">
    <w:nsid w:val="22043106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5" w15:restartNumberingAfterBreak="0">
    <w:nsid w:val="22DF01FB"/>
    <w:multiLevelType w:val="hybridMultilevel"/>
    <w:tmpl w:val="DA84AD2A"/>
    <w:lvl w:ilvl="0" w:tplc="83549804">
      <w:start w:val="2"/>
      <w:numFmt w:val="bullet"/>
      <w:lvlText w:val=""/>
      <w:lvlJc w:val="left"/>
      <w:pPr>
        <w:ind w:left="117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260016F4"/>
    <w:multiLevelType w:val="hybridMultilevel"/>
    <w:tmpl w:val="415016A8"/>
    <w:lvl w:ilvl="0" w:tplc="75CEC546">
      <w:start w:val="1"/>
      <w:numFmt w:val="arabicAlpha"/>
      <w:lvlText w:val="%1."/>
      <w:lvlJc w:val="left"/>
      <w:pPr>
        <w:ind w:left="1080" w:hanging="360"/>
      </w:pPr>
      <w:rPr>
        <w:rFonts w:hint="default"/>
        <w:b/>
        <w:bCs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26238A"/>
    <w:multiLevelType w:val="hybridMultilevel"/>
    <w:tmpl w:val="A8263CB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6639A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19" w15:restartNumberingAfterBreak="0">
    <w:nsid w:val="27DB48F8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20" w15:restartNumberingAfterBreak="0">
    <w:nsid w:val="2A9A0B6F"/>
    <w:multiLevelType w:val="hybridMultilevel"/>
    <w:tmpl w:val="81A62D0C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32453034"/>
    <w:multiLevelType w:val="hybridMultilevel"/>
    <w:tmpl w:val="4B603120"/>
    <w:lvl w:ilvl="0" w:tplc="FD9CDDCA">
      <w:start w:val="1"/>
      <w:numFmt w:val="decimal"/>
      <w:lvlText w:val="%1."/>
      <w:lvlJc w:val="left"/>
      <w:pPr>
        <w:ind w:left="-48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34" w:hanging="360"/>
      </w:pPr>
    </w:lvl>
    <w:lvl w:ilvl="2" w:tplc="0409001B" w:tentative="1">
      <w:start w:val="1"/>
      <w:numFmt w:val="lowerRoman"/>
      <w:lvlText w:val="%3."/>
      <w:lvlJc w:val="right"/>
      <w:pPr>
        <w:ind w:left="954" w:hanging="180"/>
      </w:pPr>
    </w:lvl>
    <w:lvl w:ilvl="3" w:tplc="0409000F" w:tentative="1">
      <w:start w:val="1"/>
      <w:numFmt w:val="decimal"/>
      <w:lvlText w:val="%4."/>
      <w:lvlJc w:val="left"/>
      <w:pPr>
        <w:ind w:left="1674" w:hanging="360"/>
      </w:pPr>
    </w:lvl>
    <w:lvl w:ilvl="4" w:tplc="04090019" w:tentative="1">
      <w:start w:val="1"/>
      <w:numFmt w:val="lowerLetter"/>
      <w:lvlText w:val="%5."/>
      <w:lvlJc w:val="left"/>
      <w:pPr>
        <w:ind w:left="2394" w:hanging="360"/>
      </w:pPr>
    </w:lvl>
    <w:lvl w:ilvl="5" w:tplc="0409001B" w:tentative="1">
      <w:start w:val="1"/>
      <w:numFmt w:val="lowerRoman"/>
      <w:lvlText w:val="%6."/>
      <w:lvlJc w:val="right"/>
      <w:pPr>
        <w:ind w:left="3114" w:hanging="180"/>
      </w:pPr>
    </w:lvl>
    <w:lvl w:ilvl="6" w:tplc="0409000F" w:tentative="1">
      <w:start w:val="1"/>
      <w:numFmt w:val="decimal"/>
      <w:lvlText w:val="%7."/>
      <w:lvlJc w:val="left"/>
      <w:pPr>
        <w:ind w:left="3834" w:hanging="360"/>
      </w:pPr>
    </w:lvl>
    <w:lvl w:ilvl="7" w:tplc="04090019" w:tentative="1">
      <w:start w:val="1"/>
      <w:numFmt w:val="lowerLetter"/>
      <w:lvlText w:val="%8."/>
      <w:lvlJc w:val="left"/>
      <w:pPr>
        <w:ind w:left="4554" w:hanging="360"/>
      </w:pPr>
    </w:lvl>
    <w:lvl w:ilvl="8" w:tplc="0409001B" w:tentative="1">
      <w:start w:val="1"/>
      <w:numFmt w:val="lowerRoman"/>
      <w:lvlText w:val="%9."/>
      <w:lvlJc w:val="right"/>
      <w:pPr>
        <w:ind w:left="5274" w:hanging="180"/>
      </w:pPr>
    </w:lvl>
  </w:abstractNum>
  <w:abstractNum w:abstractNumId="22" w15:restartNumberingAfterBreak="0">
    <w:nsid w:val="338654C9"/>
    <w:multiLevelType w:val="hybridMultilevel"/>
    <w:tmpl w:val="E0D83A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8944BA"/>
    <w:multiLevelType w:val="hybridMultilevel"/>
    <w:tmpl w:val="0514423E"/>
    <w:lvl w:ilvl="0" w:tplc="BAFE25FE">
      <w:start w:val="1"/>
      <w:numFmt w:val="decimal"/>
      <w:lvlText w:val="%1."/>
      <w:lvlJc w:val="left"/>
      <w:pPr>
        <w:ind w:left="360" w:hanging="360"/>
      </w:pPr>
      <w:rPr>
        <w:b/>
        <w:bCs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DE3787"/>
    <w:multiLevelType w:val="hybridMultilevel"/>
    <w:tmpl w:val="C8FCF2C4"/>
    <w:lvl w:ilvl="0" w:tplc="DB0A9480">
      <w:start w:val="1"/>
      <w:numFmt w:val="decimal"/>
      <w:lvlText w:val="%1."/>
      <w:lvlJc w:val="left"/>
      <w:pPr>
        <w:ind w:left="45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36A34D97"/>
    <w:multiLevelType w:val="hybridMultilevel"/>
    <w:tmpl w:val="4DD8AA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D96853"/>
    <w:multiLevelType w:val="hybridMultilevel"/>
    <w:tmpl w:val="0380BD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E8461B"/>
    <w:multiLevelType w:val="hybridMultilevel"/>
    <w:tmpl w:val="6B5AF1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E3D7CDF"/>
    <w:multiLevelType w:val="hybridMultilevel"/>
    <w:tmpl w:val="09741B5A"/>
    <w:lvl w:ilvl="0" w:tplc="CB9A6266">
      <w:start w:val="1"/>
      <w:numFmt w:val="decimal"/>
      <w:lvlText w:val="%1)"/>
      <w:lvlJc w:val="left"/>
      <w:pPr>
        <w:ind w:left="36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2796ABD"/>
    <w:multiLevelType w:val="hybridMultilevel"/>
    <w:tmpl w:val="5574CD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2E164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1" w15:restartNumberingAfterBreak="0">
    <w:nsid w:val="44077B72"/>
    <w:multiLevelType w:val="hybridMultilevel"/>
    <w:tmpl w:val="46C69FE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895131"/>
    <w:multiLevelType w:val="hybridMultilevel"/>
    <w:tmpl w:val="DC487A98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64A48F9"/>
    <w:multiLevelType w:val="hybridMultilevel"/>
    <w:tmpl w:val="98A0C824"/>
    <w:lvl w:ilvl="0" w:tplc="912EFF4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070227"/>
    <w:multiLevelType w:val="hybridMultilevel"/>
    <w:tmpl w:val="E1D2DE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A556315"/>
    <w:multiLevelType w:val="hybridMultilevel"/>
    <w:tmpl w:val="86A83BF8"/>
    <w:lvl w:ilvl="0" w:tplc="0409000F">
      <w:start w:val="1"/>
      <w:numFmt w:val="decimal"/>
      <w:lvlText w:val="%1."/>
      <w:lvlJc w:val="left"/>
      <w:pPr>
        <w:ind w:left="117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4C4402EF"/>
    <w:multiLevelType w:val="hybridMultilevel"/>
    <w:tmpl w:val="155CE8E0"/>
    <w:lvl w:ilvl="0" w:tplc="7D583E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4D533B77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38" w15:restartNumberingAfterBreak="0">
    <w:nsid w:val="50087EFA"/>
    <w:multiLevelType w:val="hybridMultilevel"/>
    <w:tmpl w:val="280483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3B36EB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0" w15:restartNumberingAfterBreak="0">
    <w:nsid w:val="50F47671"/>
    <w:multiLevelType w:val="hybridMultilevel"/>
    <w:tmpl w:val="F976DD7A"/>
    <w:lvl w:ilvl="0" w:tplc="388833BE">
      <w:start w:val="1"/>
      <w:numFmt w:val="decimal"/>
      <w:lvlText w:val="%1."/>
      <w:lvlJc w:val="left"/>
      <w:pPr>
        <w:ind w:left="-486" w:hanging="360"/>
      </w:pPr>
      <w:rPr>
        <w:rFonts w:cs="B Arabic Style"/>
        <w:b/>
        <w:bCs/>
        <w:color w:val="FF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37" w:hanging="360"/>
      </w:pPr>
    </w:lvl>
    <w:lvl w:ilvl="2" w:tplc="0409001B" w:tentative="1">
      <w:start w:val="1"/>
      <w:numFmt w:val="lowerRoman"/>
      <w:lvlText w:val="%3."/>
      <w:lvlJc w:val="right"/>
      <w:pPr>
        <w:ind w:left="1557" w:hanging="180"/>
      </w:pPr>
    </w:lvl>
    <w:lvl w:ilvl="3" w:tplc="0409000F" w:tentative="1">
      <w:start w:val="1"/>
      <w:numFmt w:val="decimal"/>
      <w:lvlText w:val="%4."/>
      <w:lvlJc w:val="left"/>
      <w:pPr>
        <w:ind w:left="2277" w:hanging="360"/>
      </w:pPr>
    </w:lvl>
    <w:lvl w:ilvl="4" w:tplc="04090019" w:tentative="1">
      <w:start w:val="1"/>
      <w:numFmt w:val="lowerLetter"/>
      <w:lvlText w:val="%5."/>
      <w:lvlJc w:val="left"/>
      <w:pPr>
        <w:ind w:left="2997" w:hanging="360"/>
      </w:pPr>
    </w:lvl>
    <w:lvl w:ilvl="5" w:tplc="0409001B" w:tentative="1">
      <w:start w:val="1"/>
      <w:numFmt w:val="lowerRoman"/>
      <w:lvlText w:val="%6."/>
      <w:lvlJc w:val="right"/>
      <w:pPr>
        <w:ind w:left="3717" w:hanging="180"/>
      </w:pPr>
    </w:lvl>
    <w:lvl w:ilvl="6" w:tplc="0409000F" w:tentative="1">
      <w:start w:val="1"/>
      <w:numFmt w:val="decimal"/>
      <w:lvlText w:val="%7."/>
      <w:lvlJc w:val="left"/>
      <w:pPr>
        <w:ind w:left="4437" w:hanging="360"/>
      </w:pPr>
    </w:lvl>
    <w:lvl w:ilvl="7" w:tplc="04090019" w:tentative="1">
      <w:start w:val="1"/>
      <w:numFmt w:val="lowerLetter"/>
      <w:lvlText w:val="%8."/>
      <w:lvlJc w:val="left"/>
      <w:pPr>
        <w:ind w:left="5157" w:hanging="360"/>
      </w:pPr>
    </w:lvl>
    <w:lvl w:ilvl="8" w:tplc="0409001B" w:tentative="1">
      <w:start w:val="1"/>
      <w:numFmt w:val="lowerRoman"/>
      <w:lvlText w:val="%9."/>
      <w:lvlJc w:val="right"/>
      <w:pPr>
        <w:ind w:left="5877" w:hanging="180"/>
      </w:pPr>
    </w:lvl>
  </w:abstractNum>
  <w:abstractNum w:abstractNumId="41" w15:restartNumberingAfterBreak="0">
    <w:nsid w:val="55D62963"/>
    <w:multiLevelType w:val="hybridMultilevel"/>
    <w:tmpl w:val="F242922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3C67A65"/>
    <w:multiLevelType w:val="hybridMultilevel"/>
    <w:tmpl w:val="E6B6640E"/>
    <w:lvl w:ilvl="0" w:tplc="F5DEFAF6">
      <w:start w:val="1"/>
      <w:numFmt w:val="arabicAlpha"/>
      <w:lvlText w:val="%1."/>
      <w:lvlJc w:val="left"/>
      <w:pPr>
        <w:ind w:left="990" w:hanging="360"/>
      </w:pPr>
      <w:rPr>
        <w:rFonts w:hint="default"/>
        <w:b/>
        <w:bCs/>
        <w:color w:val="FF0000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DDA5C27"/>
    <w:multiLevelType w:val="hybridMultilevel"/>
    <w:tmpl w:val="5CE64DF2"/>
    <w:lvl w:ilvl="0" w:tplc="8B189958">
      <w:start w:val="1"/>
      <w:numFmt w:val="arabicAlpha"/>
      <w:lvlText w:val="%1."/>
      <w:lvlJc w:val="left"/>
      <w:pPr>
        <w:ind w:left="720" w:hanging="360"/>
      </w:pPr>
      <w:rPr>
        <w:rFonts w:hint="default"/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0"/>
  </w:num>
  <w:num w:numId="4">
    <w:abstractNumId w:val="3"/>
  </w:num>
  <w:num w:numId="5">
    <w:abstractNumId w:val="37"/>
  </w:num>
  <w:num w:numId="6">
    <w:abstractNumId w:val="21"/>
  </w:num>
  <w:num w:numId="7">
    <w:abstractNumId w:val="5"/>
  </w:num>
  <w:num w:numId="8">
    <w:abstractNumId w:val="19"/>
  </w:num>
  <w:num w:numId="9">
    <w:abstractNumId w:val="39"/>
  </w:num>
  <w:num w:numId="10">
    <w:abstractNumId w:val="6"/>
  </w:num>
  <w:num w:numId="11">
    <w:abstractNumId w:val="40"/>
  </w:num>
  <w:num w:numId="12">
    <w:abstractNumId w:val="18"/>
  </w:num>
  <w:num w:numId="13">
    <w:abstractNumId w:val="14"/>
  </w:num>
  <w:num w:numId="14">
    <w:abstractNumId w:val="13"/>
  </w:num>
  <w:num w:numId="15">
    <w:abstractNumId w:val="17"/>
  </w:num>
  <w:num w:numId="16">
    <w:abstractNumId w:val="28"/>
  </w:num>
  <w:num w:numId="17">
    <w:abstractNumId w:val="23"/>
  </w:num>
  <w:num w:numId="18">
    <w:abstractNumId w:val="42"/>
  </w:num>
  <w:num w:numId="19">
    <w:abstractNumId w:val="16"/>
  </w:num>
  <w:num w:numId="20">
    <w:abstractNumId w:val="41"/>
  </w:num>
  <w:num w:numId="21">
    <w:abstractNumId w:val="26"/>
  </w:num>
  <w:num w:numId="22">
    <w:abstractNumId w:val="8"/>
  </w:num>
  <w:num w:numId="23">
    <w:abstractNumId w:val="0"/>
  </w:num>
  <w:num w:numId="24">
    <w:abstractNumId w:val="29"/>
  </w:num>
  <w:num w:numId="25">
    <w:abstractNumId w:val="27"/>
  </w:num>
  <w:num w:numId="26">
    <w:abstractNumId w:val="2"/>
  </w:num>
  <w:num w:numId="27">
    <w:abstractNumId w:val="25"/>
  </w:num>
  <w:num w:numId="28">
    <w:abstractNumId w:val="34"/>
  </w:num>
  <w:num w:numId="29">
    <w:abstractNumId w:val="15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1"/>
  </w:num>
  <w:num w:numId="35">
    <w:abstractNumId w:val="31"/>
  </w:num>
  <w:num w:numId="36">
    <w:abstractNumId w:val="24"/>
  </w:num>
  <w:num w:numId="37">
    <w:abstractNumId w:val="4"/>
  </w:num>
  <w:num w:numId="38">
    <w:abstractNumId w:val="12"/>
  </w:num>
  <w:num w:numId="39">
    <w:abstractNumId w:val="32"/>
  </w:num>
  <w:num w:numId="40">
    <w:abstractNumId w:val="33"/>
  </w:num>
  <w:num w:numId="41">
    <w:abstractNumId w:val="22"/>
  </w:num>
  <w:num w:numId="42">
    <w:abstractNumId w:val="43"/>
  </w:num>
  <w:num w:numId="43">
    <w:abstractNumId w:val="10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czMjMwNAHyjJV0lIJTi4sz8/NACgxrAZMiXE8sAAAA"/>
  </w:docVars>
  <w:rsids>
    <w:rsidRoot w:val="00E103F9"/>
    <w:rsid w:val="00013AE4"/>
    <w:rsid w:val="00094FF3"/>
    <w:rsid w:val="00163D4C"/>
    <w:rsid w:val="002010E9"/>
    <w:rsid w:val="00407DCF"/>
    <w:rsid w:val="004F1A69"/>
    <w:rsid w:val="005B0F4D"/>
    <w:rsid w:val="006E5202"/>
    <w:rsid w:val="008121C5"/>
    <w:rsid w:val="00965D2B"/>
    <w:rsid w:val="00996A73"/>
    <w:rsid w:val="00A850CB"/>
    <w:rsid w:val="00B90F4D"/>
    <w:rsid w:val="00BF14BF"/>
    <w:rsid w:val="00D4213B"/>
    <w:rsid w:val="00D72B6F"/>
    <w:rsid w:val="00DA085D"/>
    <w:rsid w:val="00DA2146"/>
    <w:rsid w:val="00DD476F"/>
    <w:rsid w:val="00E103F9"/>
    <w:rsid w:val="00E76A26"/>
    <w:rsid w:val="00E8174F"/>
    <w:rsid w:val="00E907DE"/>
    <w:rsid w:val="00F44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F5DD58"/>
  <w15:chartTrackingRefBased/>
  <w15:docId w15:val="{DF5DBA83-A6BB-4E85-86F5-D58E2FD3E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213B"/>
    <w:pPr>
      <w:spacing w:after="200" w:line="276" w:lineRule="auto"/>
    </w:pPr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3"/>
    <w:uiPriority w:val="99"/>
    <w:rsid w:val="00E103F9"/>
  </w:style>
  <w:style w:type="paragraph" w:styleId="a4">
    <w:name w:val="footer"/>
    <w:basedOn w:val="a"/>
    <w:link w:val="Char0"/>
    <w:uiPriority w:val="99"/>
    <w:unhideWhenUsed/>
    <w:rsid w:val="00E103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4"/>
    <w:uiPriority w:val="99"/>
    <w:rsid w:val="00E103F9"/>
  </w:style>
  <w:style w:type="paragraph" w:styleId="a5">
    <w:name w:val="List Paragraph"/>
    <w:basedOn w:val="a"/>
    <w:uiPriority w:val="34"/>
    <w:qFormat/>
    <w:rsid w:val="00E103F9"/>
    <w:pPr>
      <w:ind w:left="720"/>
      <w:contextualSpacing/>
    </w:pPr>
  </w:style>
  <w:style w:type="character" w:customStyle="1" w:styleId="Char1">
    <w:name w:val="نص تعليق Char"/>
    <w:basedOn w:val="a0"/>
    <w:link w:val="a6"/>
    <w:uiPriority w:val="99"/>
    <w:semiHidden/>
    <w:rsid w:val="00E103F9"/>
    <w:rPr>
      <w:rFonts w:eastAsiaTheme="minorEastAsia"/>
      <w:sz w:val="20"/>
      <w:szCs w:val="20"/>
    </w:rPr>
  </w:style>
  <w:style w:type="paragraph" w:styleId="a6">
    <w:name w:val="annotation text"/>
    <w:basedOn w:val="a"/>
    <w:link w:val="Char1"/>
    <w:uiPriority w:val="99"/>
    <w:semiHidden/>
    <w:unhideWhenUsed/>
    <w:rsid w:val="00E103F9"/>
    <w:pPr>
      <w:spacing w:line="240" w:lineRule="auto"/>
    </w:pPr>
    <w:rPr>
      <w:sz w:val="20"/>
      <w:szCs w:val="20"/>
    </w:rPr>
  </w:style>
  <w:style w:type="character" w:customStyle="1" w:styleId="Char2">
    <w:name w:val="موضوع تعليق Char"/>
    <w:basedOn w:val="Char1"/>
    <w:link w:val="a7"/>
    <w:uiPriority w:val="99"/>
    <w:semiHidden/>
    <w:rsid w:val="00E103F9"/>
    <w:rPr>
      <w:rFonts w:eastAsiaTheme="minorEastAsia"/>
      <w:b/>
      <w:bCs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E103F9"/>
    <w:rPr>
      <w:b/>
      <w:bCs/>
    </w:rPr>
  </w:style>
  <w:style w:type="character" w:customStyle="1" w:styleId="Char3">
    <w:name w:val="نص في بالون Char"/>
    <w:basedOn w:val="a0"/>
    <w:link w:val="a8"/>
    <w:uiPriority w:val="99"/>
    <w:semiHidden/>
    <w:rsid w:val="00E103F9"/>
    <w:rPr>
      <w:rFonts w:ascii="Segoe UI" w:eastAsiaTheme="minorEastAsia" w:hAnsi="Segoe UI" w:cs="Segoe UI"/>
      <w:sz w:val="18"/>
      <w:szCs w:val="18"/>
    </w:rPr>
  </w:style>
  <w:style w:type="paragraph" w:styleId="a8">
    <w:name w:val="Balloon Text"/>
    <w:basedOn w:val="a"/>
    <w:link w:val="Char3"/>
    <w:uiPriority w:val="99"/>
    <w:semiHidden/>
    <w:unhideWhenUsed/>
    <w:rsid w:val="00E103F9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59"/>
    <w:rsid w:val="00DD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1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0</Pages>
  <Words>1444</Words>
  <Characters>823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lmarzooq2020@outlook.com</dc:creator>
  <cp:keywords/>
  <dc:description/>
  <cp:lastModifiedBy>Dr Mahmoud</cp:lastModifiedBy>
  <cp:revision>12</cp:revision>
  <dcterms:created xsi:type="dcterms:W3CDTF">2020-08-13T11:51:00Z</dcterms:created>
  <dcterms:modified xsi:type="dcterms:W3CDTF">2023-12-06T10:31:00Z</dcterms:modified>
</cp:coreProperties>
</file>